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46C3CB" w14:textId="77777777" w:rsidR="00B448D3" w:rsidRDefault="00B448D3" w:rsidP="00BF55EA">
      <w:pPr>
        <w:pStyle w:val="UnipdDecreta"/>
        <w:spacing w:line="360" w:lineRule="auto"/>
        <w:ind w:left="426"/>
        <w:contextualSpacing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14:paraId="247F51B2" w14:textId="77777777" w:rsidR="00B448D3" w:rsidRPr="002C3954" w:rsidRDefault="00B448D3" w:rsidP="00B448D3">
      <w:pPr>
        <w:pStyle w:val="Corpotesto"/>
        <w:spacing w:before="40" w:afterLines="40" w:after="96"/>
        <w:ind w:right="-1"/>
        <w:jc w:val="center"/>
        <w:rPr>
          <w:b/>
          <w:bCs/>
          <w:sz w:val="24"/>
          <w:szCs w:val="24"/>
        </w:rPr>
      </w:pPr>
      <w:r w:rsidRPr="002C3954">
        <w:rPr>
          <w:b/>
          <w:bCs/>
          <w:spacing w:val="-6"/>
          <w:sz w:val="24"/>
          <w:szCs w:val="24"/>
        </w:rPr>
        <w:t>AVVISO DI SELEZIONE PER TITOLI E COLLOQUIO PER LO SVOLGIMENTO DI ATTIVITÀ DI TUTORATO NEL MASTER</w:t>
      </w:r>
      <w:r w:rsidRPr="002C3954">
        <w:rPr>
          <w:b/>
          <w:bCs/>
          <w:sz w:val="24"/>
          <w:szCs w:val="24"/>
        </w:rPr>
        <w:t xml:space="preserve"> DI I LIVELLO “PER LA SPECIALIZZAZIONE IN METODI E PRATICHE DI RAFFORZAMENTO DEI PERCORSI DI PRESA IN CARICO E ACCOMPAGNAMENTO SOCIALE”</w:t>
      </w:r>
    </w:p>
    <w:p w14:paraId="436DE6FD" w14:textId="77777777" w:rsidR="00B448D3" w:rsidRPr="00D70BAE" w:rsidRDefault="00B448D3" w:rsidP="00B448D3">
      <w:pPr>
        <w:pStyle w:val="Corpotesto"/>
        <w:spacing w:before="40" w:afterLines="40" w:after="96"/>
        <w:ind w:right="-1"/>
        <w:jc w:val="center"/>
        <w:rPr>
          <w:b/>
          <w:bCs/>
        </w:rPr>
      </w:pPr>
      <w:r>
        <w:rPr>
          <w:b/>
          <w:bCs/>
        </w:rPr>
        <w:t xml:space="preserve">CUP </w:t>
      </w:r>
      <w:r>
        <w:rPr>
          <w:rFonts w:eastAsiaTheme="minorHAnsi"/>
          <w:b/>
          <w:bCs/>
          <w:i/>
          <w:iCs/>
        </w:rPr>
        <w:t>J41J25001710006</w:t>
      </w:r>
      <w:r>
        <w:rPr>
          <w:b/>
          <w:bCs/>
        </w:rPr>
        <w:t xml:space="preserve"> - Programma: PN inclusione e lotta alla povertà 2021-2027</w:t>
      </w:r>
    </w:p>
    <w:p w14:paraId="6A436321" w14:textId="77777777" w:rsidR="00B448D3" w:rsidRPr="00D70BAE" w:rsidRDefault="00B448D3" w:rsidP="00B448D3">
      <w:pPr>
        <w:spacing w:before="40" w:afterLines="40" w:after="96"/>
        <w:ind w:right="-1"/>
        <w:jc w:val="center"/>
        <w:rPr>
          <w:b/>
          <w:bCs/>
          <w:color w:val="000000"/>
          <w:spacing w:val="-1"/>
        </w:rPr>
      </w:pPr>
      <w:r w:rsidRPr="00D70BAE">
        <w:rPr>
          <w:b/>
          <w:bCs/>
          <w:color w:val="000000"/>
        </w:rPr>
        <w:t>ANNO</w:t>
      </w:r>
      <w:r w:rsidRPr="00D70BAE">
        <w:rPr>
          <w:b/>
          <w:bCs/>
          <w:color w:val="000000"/>
          <w:spacing w:val="-3"/>
        </w:rPr>
        <w:t xml:space="preserve"> </w:t>
      </w:r>
      <w:r w:rsidRPr="00D70BAE">
        <w:rPr>
          <w:b/>
          <w:bCs/>
          <w:color w:val="000000"/>
        </w:rPr>
        <w:t>ACCADEMICO</w:t>
      </w:r>
      <w:r w:rsidRPr="00D70BAE">
        <w:rPr>
          <w:b/>
          <w:bCs/>
          <w:color w:val="000000"/>
          <w:spacing w:val="-1"/>
        </w:rPr>
        <w:t xml:space="preserve"> 2025/2026</w:t>
      </w:r>
      <w:r>
        <w:rPr>
          <w:b/>
          <w:bCs/>
          <w:color w:val="000000"/>
          <w:spacing w:val="-1"/>
        </w:rPr>
        <w:t>, I edizione</w:t>
      </w:r>
    </w:p>
    <w:p w14:paraId="3CFF2D72" w14:textId="41930915" w:rsidR="00B448D3" w:rsidRDefault="00B448D3" w:rsidP="00BF55EA">
      <w:pPr>
        <w:pStyle w:val="UnipdDecreta"/>
        <w:spacing w:line="360" w:lineRule="auto"/>
        <w:ind w:left="426"/>
        <w:contextualSpacing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14:paraId="6F1AB27F" w14:textId="32D1FDB7" w:rsidR="00BF55EA" w:rsidRPr="00994851" w:rsidRDefault="00BF55EA" w:rsidP="00BF55EA">
      <w:pPr>
        <w:pStyle w:val="UnipdDecreta"/>
        <w:spacing w:line="360" w:lineRule="auto"/>
        <w:ind w:left="426"/>
        <w:contextualSpacing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994851">
        <w:rPr>
          <w:rFonts w:ascii="Times New Roman" w:hAnsi="Times New Roman" w:cs="Times New Roman"/>
          <w:bCs/>
          <w:color w:val="000000"/>
          <w:sz w:val="24"/>
          <w:szCs w:val="24"/>
        </w:rPr>
        <w:t>ALLEGATO 1</w:t>
      </w:r>
    </w:p>
    <w:p w14:paraId="6E3EB52F" w14:textId="77777777" w:rsidR="00BF55EA" w:rsidRPr="00994851" w:rsidRDefault="00BF55EA" w:rsidP="00BF55EA">
      <w:pPr>
        <w:pStyle w:val="UnipdDecreta"/>
        <w:spacing w:line="360" w:lineRule="auto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76B9C06F" w14:textId="77777777" w:rsidR="00BF55EA" w:rsidRPr="00994851" w:rsidRDefault="00BF55EA" w:rsidP="00BF55EA">
      <w:pPr>
        <w:pStyle w:val="UnipdDecreta"/>
        <w:ind w:left="426"/>
        <w:contextualSpacing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994851">
        <w:rPr>
          <w:rFonts w:ascii="Times New Roman" w:hAnsi="Times New Roman" w:cs="Times New Roman"/>
          <w:bCs/>
          <w:color w:val="000000"/>
          <w:sz w:val="24"/>
          <w:szCs w:val="24"/>
        </w:rPr>
        <w:t>Al Direttore</w:t>
      </w:r>
    </w:p>
    <w:p w14:paraId="4F1865F9" w14:textId="77777777" w:rsidR="00BF55EA" w:rsidRPr="00994851" w:rsidRDefault="00BF55EA" w:rsidP="00BF55EA">
      <w:pPr>
        <w:pStyle w:val="UnipdDecreta"/>
        <w:ind w:left="426"/>
        <w:contextualSpacing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994851">
        <w:rPr>
          <w:rFonts w:ascii="Times New Roman" w:hAnsi="Times New Roman" w:cs="Times New Roman"/>
          <w:bCs/>
          <w:color w:val="000000"/>
          <w:sz w:val="24"/>
          <w:szCs w:val="24"/>
        </w:rPr>
        <w:t>del Dipartimento di Scienze Politiche e giuridiche</w:t>
      </w:r>
    </w:p>
    <w:p w14:paraId="760CE0D6" w14:textId="77777777" w:rsidR="00BF55EA" w:rsidRPr="00994851" w:rsidRDefault="00BF55EA" w:rsidP="00BF55EA">
      <w:pPr>
        <w:pStyle w:val="UnipdDecreta"/>
        <w:ind w:left="426"/>
        <w:contextualSpacing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994851">
        <w:rPr>
          <w:rFonts w:ascii="Times New Roman" w:hAnsi="Times New Roman" w:cs="Times New Roman"/>
          <w:bCs/>
          <w:color w:val="000000"/>
          <w:sz w:val="24"/>
          <w:szCs w:val="24"/>
        </w:rPr>
        <w:t>dell’Università degli Studi di Messina</w:t>
      </w:r>
    </w:p>
    <w:p w14:paraId="671A7AB6" w14:textId="77777777" w:rsidR="00BF55EA" w:rsidRPr="00994851" w:rsidRDefault="00BF55EA" w:rsidP="00BF55EA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7DE27374" w14:textId="77777777" w:rsidR="00BF55EA" w:rsidRPr="00994851" w:rsidRDefault="00BF55EA" w:rsidP="00BF55EA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13EA24CF" w14:textId="7BCF4920" w:rsidR="00B448D3" w:rsidRDefault="00BF55EA" w:rsidP="00B448D3">
      <w:pPr>
        <w:pStyle w:val="UnipdDecreta"/>
        <w:spacing w:line="480" w:lineRule="auto"/>
        <w:ind w:left="425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994851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Il/La sottoscritto/a </w:t>
      </w:r>
      <w:r w:rsidR="00B448D3">
        <w:rPr>
          <w:rFonts w:ascii="Times New Roman" w:hAnsi="Times New Roman" w:cs="Times New Roman"/>
          <w:b w:val="0"/>
          <w:color w:val="000000"/>
          <w:sz w:val="24"/>
          <w:szCs w:val="24"/>
        </w:rPr>
        <w:t>___________________________________ nato/a ____________________</w:t>
      </w:r>
      <w:r w:rsidRPr="00994851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 </w:t>
      </w:r>
    </w:p>
    <w:p w14:paraId="27540A45" w14:textId="2793DC53" w:rsidR="00B448D3" w:rsidRDefault="00B448D3" w:rsidP="00B448D3">
      <w:pPr>
        <w:pStyle w:val="UnipdDecreta"/>
        <w:spacing w:line="480" w:lineRule="auto"/>
        <w:ind w:left="425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il ________________, </w:t>
      </w:r>
      <w:r w:rsidR="00BF55EA" w:rsidRPr="00994851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residente in </w:t>
      </w:r>
      <w:r>
        <w:rPr>
          <w:rFonts w:ascii="Times New Roman" w:hAnsi="Times New Roman" w:cs="Times New Roman"/>
          <w:b w:val="0"/>
          <w:color w:val="000000"/>
          <w:sz w:val="24"/>
          <w:szCs w:val="24"/>
        </w:rPr>
        <w:t>____________________ v</w:t>
      </w:r>
      <w:r w:rsidR="00BF55EA" w:rsidRPr="00994851">
        <w:rPr>
          <w:rFonts w:ascii="Times New Roman" w:hAnsi="Times New Roman" w:cs="Times New Roman"/>
          <w:b w:val="0"/>
          <w:color w:val="000000"/>
          <w:sz w:val="24"/>
          <w:szCs w:val="24"/>
        </w:rPr>
        <w:t>ia</w:t>
      </w:r>
      <w:r>
        <w:rPr>
          <w:rFonts w:ascii="Times New Roman" w:hAnsi="Times New Roman" w:cs="Times New Roman"/>
          <w:b w:val="0"/>
          <w:color w:val="000000"/>
          <w:sz w:val="24"/>
          <w:szCs w:val="24"/>
        </w:rPr>
        <w:t>________________________</w:t>
      </w:r>
    </w:p>
    <w:p w14:paraId="73741316" w14:textId="4C09F3C9" w:rsidR="00BF55EA" w:rsidRPr="00994851" w:rsidRDefault="00B448D3" w:rsidP="00B448D3">
      <w:pPr>
        <w:pStyle w:val="UnipdDecreta"/>
        <w:spacing w:line="480" w:lineRule="auto"/>
        <w:ind w:left="425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>
        <w:rPr>
          <w:rFonts w:ascii="Times New Roman" w:hAnsi="Times New Roman" w:cs="Times New Roman"/>
          <w:b w:val="0"/>
          <w:color w:val="000000"/>
          <w:sz w:val="24"/>
          <w:szCs w:val="24"/>
        </w:rPr>
        <w:t>__________________, CAP ____________________, C.F.  fiscale______________________</w:t>
      </w:r>
      <w:r w:rsidR="00BF55EA" w:rsidRPr="00994851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 </w:t>
      </w:r>
      <w:proofErr w:type="gramStart"/>
      <w:r w:rsidR="00BF55EA" w:rsidRPr="00994851">
        <w:rPr>
          <w:rFonts w:ascii="Times New Roman" w:hAnsi="Times New Roman" w:cs="Times New Roman"/>
          <w:b w:val="0"/>
          <w:color w:val="000000"/>
          <w:sz w:val="24"/>
          <w:szCs w:val="24"/>
        </w:rPr>
        <w:t>email</w:t>
      </w:r>
      <w:proofErr w:type="gramEnd"/>
      <w:r w:rsidR="00BF55EA" w:rsidRPr="00994851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b w:val="0"/>
          <w:color w:val="000000"/>
          <w:sz w:val="24"/>
          <w:szCs w:val="24"/>
        </w:rPr>
        <w:t>________________________</w:t>
      </w:r>
      <w:proofErr w:type="gramStart"/>
      <w:r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_, </w:t>
      </w:r>
      <w:r w:rsidR="00BF55EA" w:rsidRPr="00994851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 tel.</w:t>
      </w:r>
      <w:proofErr w:type="gramEnd"/>
      <w:r>
        <w:rPr>
          <w:rFonts w:ascii="Times New Roman" w:hAnsi="Times New Roman" w:cs="Times New Roman"/>
          <w:b w:val="0"/>
          <w:color w:val="000000"/>
          <w:sz w:val="24"/>
          <w:szCs w:val="24"/>
        </w:rPr>
        <w:t>___________________________________</w:t>
      </w:r>
    </w:p>
    <w:p w14:paraId="470D2D33" w14:textId="74236038" w:rsidR="00BF55EA" w:rsidRPr="000B3CE4" w:rsidRDefault="002874DD" w:rsidP="000C5DB1">
      <w:pPr>
        <w:pStyle w:val="UnipdDecreta"/>
        <w:spacing w:line="276" w:lineRule="auto"/>
        <w:ind w:left="426"/>
        <w:contextualSpacing/>
        <w:rPr>
          <w:rFonts w:ascii="Times New Roman" w:hAnsi="Times New Roman" w:cs="Times New Roman"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</w:rPr>
        <w:t>chiede</w:t>
      </w:r>
    </w:p>
    <w:p w14:paraId="3BADB522" w14:textId="572CD001" w:rsidR="002C3954" w:rsidRPr="00D70BAE" w:rsidRDefault="00BF55EA" w:rsidP="002C3954">
      <w:pPr>
        <w:pStyle w:val="Corpotesto"/>
        <w:spacing w:before="40" w:afterLines="40" w:after="96"/>
        <w:ind w:right="-1"/>
        <w:jc w:val="both"/>
        <w:rPr>
          <w:b/>
          <w:bCs/>
        </w:rPr>
      </w:pPr>
      <w:r w:rsidRPr="00994851">
        <w:rPr>
          <w:color w:val="000000"/>
          <w:sz w:val="24"/>
          <w:szCs w:val="24"/>
        </w:rPr>
        <w:t xml:space="preserve">di partecipare alla procedura di </w:t>
      </w:r>
      <w:r w:rsidR="002874DD">
        <w:rPr>
          <w:color w:val="000000"/>
          <w:sz w:val="24"/>
          <w:szCs w:val="24"/>
        </w:rPr>
        <w:t xml:space="preserve">interpello </w:t>
      </w:r>
      <w:r w:rsidR="002874DD" w:rsidRPr="002874DD">
        <w:rPr>
          <w:color w:val="000000"/>
          <w:sz w:val="24"/>
          <w:szCs w:val="24"/>
        </w:rPr>
        <w:t xml:space="preserve">interno per titoli per lo svolgimento di attività di tutorato nel </w:t>
      </w:r>
      <w:r w:rsidR="002874DD">
        <w:rPr>
          <w:color w:val="000000"/>
          <w:sz w:val="24"/>
          <w:szCs w:val="24"/>
        </w:rPr>
        <w:t>M</w:t>
      </w:r>
      <w:r w:rsidR="002874DD" w:rsidRPr="002874DD">
        <w:rPr>
          <w:color w:val="000000"/>
          <w:sz w:val="24"/>
          <w:szCs w:val="24"/>
        </w:rPr>
        <w:t xml:space="preserve">aster </w:t>
      </w:r>
      <w:r w:rsidR="002C3954">
        <w:rPr>
          <w:color w:val="000000"/>
          <w:sz w:val="24"/>
          <w:szCs w:val="24"/>
        </w:rPr>
        <w:t>di</w:t>
      </w:r>
      <w:r w:rsidR="002C3954" w:rsidRPr="002C3954">
        <w:rPr>
          <w:b/>
          <w:bCs/>
          <w:sz w:val="24"/>
          <w:szCs w:val="24"/>
        </w:rPr>
        <w:t xml:space="preserve"> </w:t>
      </w:r>
      <w:r w:rsidR="002C3954" w:rsidRPr="002C3954">
        <w:rPr>
          <w:sz w:val="24"/>
          <w:szCs w:val="24"/>
        </w:rPr>
        <w:t xml:space="preserve">I LIVELLO “PER LA SPECIALIZZAZIONE IN METODI E PRATICHE DI RAFFORZAMENTO DEI PERCORSI DI PRESA IN CARICO E ACCOMPAGNAMENTO SOCIALE” - </w:t>
      </w:r>
      <w:r w:rsidR="002C3954" w:rsidRPr="002C3954">
        <w:t xml:space="preserve">CUP </w:t>
      </w:r>
      <w:r w:rsidR="002C3954" w:rsidRPr="002C3954">
        <w:rPr>
          <w:rFonts w:eastAsiaTheme="minorHAnsi"/>
          <w:i/>
          <w:iCs/>
        </w:rPr>
        <w:t>J41J25001710006</w:t>
      </w:r>
      <w:r w:rsidR="002C3954" w:rsidRPr="002C3954">
        <w:t xml:space="preserve"> - Programma: PN inclusione e lotta alla povertà 2021-2027</w:t>
      </w:r>
    </w:p>
    <w:p w14:paraId="16FCB080" w14:textId="77777777" w:rsidR="002C3954" w:rsidRDefault="002C3954" w:rsidP="000C5DB1">
      <w:pPr>
        <w:pStyle w:val="UnipdDecreta"/>
        <w:spacing w:line="276" w:lineRule="auto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620084D0" w14:textId="6D34A076" w:rsidR="00BF55EA" w:rsidRPr="00994851" w:rsidRDefault="00BF55EA" w:rsidP="000C5DB1">
      <w:pPr>
        <w:pStyle w:val="UnipdDecreta"/>
        <w:spacing w:line="276" w:lineRule="auto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994851">
        <w:rPr>
          <w:rFonts w:ascii="Times New Roman" w:hAnsi="Times New Roman" w:cs="Times New Roman"/>
          <w:b w:val="0"/>
          <w:color w:val="000000"/>
          <w:sz w:val="24"/>
          <w:szCs w:val="24"/>
        </w:rPr>
        <w:t>A tal fine dichiara</w:t>
      </w:r>
      <w:r w:rsidR="005943B5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 (indicare una delle tre opzioni)</w:t>
      </w:r>
      <w:r w:rsidRPr="00994851">
        <w:rPr>
          <w:rFonts w:ascii="Times New Roman" w:hAnsi="Times New Roman" w:cs="Times New Roman"/>
          <w:b w:val="0"/>
          <w:color w:val="000000"/>
          <w:sz w:val="24"/>
          <w:szCs w:val="24"/>
        </w:rPr>
        <w:t>:</w:t>
      </w:r>
    </w:p>
    <w:p w14:paraId="1DB5634C" w14:textId="60B372D9" w:rsidR="006F7367" w:rsidRDefault="00BF55EA" w:rsidP="005943B5">
      <w:pPr>
        <w:pStyle w:val="UnipdDecreta"/>
        <w:numPr>
          <w:ilvl w:val="0"/>
          <w:numId w:val="27"/>
        </w:numPr>
        <w:spacing w:line="276" w:lineRule="auto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994851">
        <w:rPr>
          <w:rFonts w:ascii="Times New Roman" w:hAnsi="Times New Roman" w:cs="Times New Roman"/>
          <w:b w:val="0"/>
          <w:color w:val="000000"/>
          <w:sz w:val="24"/>
          <w:szCs w:val="24"/>
        </w:rPr>
        <w:t></w:t>
      </w:r>
      <w:r w:rsidRPr="00994851">
        <w:rPr>
          <w:rFonts w:ascii="Times New Roman" w:hAnsi="Times New Roman" w:cs="Times New Roman"/>
          <w:b w:val="0"/>
          <w:color w:val="000000"/>
          <w:sz w:val="24"/>
          <w:szCs w:val="24"/>
        </w:rPr>
        <w:tab/>
        <w:t xml:space="preserve">di essere </w:t>
      </w:r>
      <w:r w:rsidR="006F7367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un dipendente </w:t>
      </w:r>
      <w:proofErr w:type="spellStart"/>
      <w:r w:rsidR="006F7367">
        <w:rPr>
          <w:rFonts w:ascii="Times New Roman" w:hAnsi="Times New Roman" w:cs="Times New Roman"/>
          <w:b w:val="0"/>
          <w:color w:val="000000"/>
          <w:sz w:val="24"/>
          <w:szCs w:val="24"/>
        </w:rPr>
        <w:t>Unime</w:t>
      </w:r>
      <w:proofErr w:type="spellEnd"/>
      <w:r w:rsidR="006F7367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 e di essere </w:t>
      </w:r>
      <w:r w:rsidR="00FB584B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disponibile a svolgere </w:t>
      </w:r>
      <w:r w:rsidR="00FB584B" w:rsidRPr="00B448D3">
        <w:rPr>
          <w:rFonts w:ascii="Times New Roman" w:hAnsi="Times New Roman" w:cs="Times New Roman"/>
          <w:bCs/>
          <w:color w:val="000000"/>
          <w:sz w:val="24"/>
          <w:szCs w:val="24"/>
        </w:rPr>
        <w:t>l’incarico a titolo gratuito</w:t>
      </w:r>
      <w:r w:rsidR="006F7367" w:rsidRPr="006F7367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 </w:t>
      </w:r>
      <w:r w:rsidR="006F7367" w:rsidRPr="006F7367">
        <w:rPr>
          <w:rFonts w:ascii="Times New Roman" w:hAnsi="Times New Roman" w:cs="Times New Roman"/>
          <w:bCs/>
          <w:color w:val="000000"/>
          <w:sz w:val="24"/>
          <w:szCs w:val="24"/>
        </w:rPr>
        <w:t>nell’ambito</w:t>
      </w:r>
      <w:r w:rsidR="006F7367" w:rsidRPr="00FB584B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 del proprio orario di servizio</w:t>
      </w:r>
    </w:p>
    <w:p w14:paraId="37252D72" w14:textId="77777777" w:rsidR="005943B5" w:rsidRDefault="005943B5" w:rsidP="005943B5">
      <w:pPr>
        <w:pStyle w:val="UnipdDecreta"/>
        <w:spacing w:line="276" w:lineRule="auto"/>
        <w:ind w:left="114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48F403F7" w14:textId="79E5A255" w:rsidR="00BF55EA" w:rsidRDefault="006F7367" w:rsidP="005943B5">
      <w:pPr>
        <w:pStyle w:val="UnipdDecreta"/>
        <w:numPr>
          <w:ilvl w:val="0"/>
          <w:numId w:val="27"/>
        </w:numPr>
        <w:spacing w:line="276" w:lineRule="auto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994851">
        <w:rPr>
          <w:rFonts w:ascii="Times New Roman" w:hAnsi="Times New Roman" w:cs="Times New Roman"/>
          <w:b w:val="0"/>
          <w:color w:val="000000"/>
          <w:sz w:val="24"/>
          <w:szCs w:val="24"/>
        </w:rPr>
        <w:t></w:t>
      </w:r>
      <w:r w:rsidRPr="00994851">
        <w:rPr>
          <w:rFonts w:ascii="Times New Roman" w:hAnsi="Times New Roman" w:cs="Times New Roman"/>
          <w:b w:val="0"/>
          <w:color w:val="000000"/>
          <w:sz w:val="24"/>
          <w:szCs w:val="24"/>
        </w:rPr>
        <w:tab/>
        <w:t xml:space="preserve">di essere </w:t>
      </w:r>
      <w:r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un dipendente </w:t>
      </w:r>
      <w:proofErr w:type="spellStart"/>
      <w:r>
        <w:rPr>
          <w:rFonts w:ascii="Times New Roman" w:hAnsi="Times New Roman" w:cs="Times New Roman"/>
          <w:b w:val="0"/>
          <w:color w:val="000000"/>
          <w:sz w:val="24"/>
          <w:szCs w:val="24"/>
        </w:rPr>
        <w:t>Unime</w:t>
      </w:r>
      <w:proofErr w:type="spellEnd"/>
      <w:r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 e di essere disponibile</w:t>
      </w:r>
      <w:r w:rsidR="00FB584B" w:rsidRPr="00FB584B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 a svolgere </w:t>
      </w:r>
      <w:r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l’incarico </w:t>
      </w:r>
      <w:r w:rsidR="00FB584B" w:rsidRPr="006F7367">
        <w:rPr>
          <w:rFonts w:ascii="Times New Roman" w:hAnsi="Times New Roman" w:cs="Times New Roman"/>
          <w:bCs/>
          <w:color w:val="000000"/>
          <w:sz w:val="24"/>
          <w:szCs w:val="24"/>
        </w:rPr>
        <w:t>al di fuori</w:t>
      </w:r>
      <w:r w:rsidR="00FB584B" w:rsidRPr="00FB584B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 dell’orario di servizio, </w:t>
      </w:r>
      <w:r w:rsidR="00FB584B" w:rsidRPr="00B448D3">
        <w:rPr>
          <w:rFonts w:ascii="Times New Roman" w:hAnsi="Times New Roman" w:cs="Times New Roman"/>
          <w:bCs/>
          <w:color w:val="000000"/>
          <w:sz w:val="24"/>
          <w:szCs w:val="24"/>
        </w:rPr>
        <w:t>con diritto a compenso</w:t>
      </w:r>
    </w:p>
    <w:p w14:paraId="495A85A6" w14:textId="77777777" w:rsidR="005943B5" w:rsidRDefault="005943B5" w:rsidP="005943B5">
      <w:pPr>
        <w:pStyle w:val="UnipdDecreta"/>
        <w:spacing w:line="276" w:lineRule="auto"/>
        <w:ind w:left="114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1EB70DC0" w14:textId="497F6DA1" w:rsidR="005943B5" w:rsidRPr="00994851" w:rsidRDefault="005943B5" w:rsidP="005943B5">
      <w:pPr>
        <w:pStyle w:val="UnipdDecreta"/>
        <w:numPr>
          <w:ilvl w:val="0"/>
          <w:numId w:val="27"/>
        </w:numPr>
        <w:spacing w:line="276" w:lineRule="auto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994851">
        <w:rPr>
          <w:rFonts w:ascii="Times New Roman" w:hAnsi="Times New Roman" w:cs="Times New Roman"/>
          <w:b w:val="0"/>
          <w:color w:val="000000"/>
          <w:sz w:val="24"/>
          <w:szCs w:val="24"/>
        </w:rPr>
        <w:t></w:t>
      </w:r>
      <w:r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 </w:t>
      </w:r>
      <w:r w:rsidRPr="00B448D3">
        <w:rPr>
          <w:rFonts w:ascii="Times New Roman" w:hAnsi="Times New Roman" w:cs="Times New Roman"/>
          <w:bCs/>
          <w:color w:val="000000"/>
          <w:sz w:val="24"/>
          <w:szCs w:val="24"/>
        </w:rPr>
        <w:t>di essere un partecipante esterno</w:t>
      </w:r>
    </w:p>
    <w:p w14:paraId="344D6027" w14:textId="260C5B72" w:rsidR="005943B5" w:rsidRDefault="005943B5" w:rsidP="000C5DB1">
      <w:pPr>
        <w:pStyle w:val="UnipdDecreta"/>
        <w:spacing w:line="276" w:lineRule="auto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49364217" w14:textId="10C6BFD8" w:rsidR="001D352D" w:rsidRDefault="001D352D" w:rsidP="000C5DB1">
      <w:pPr>
        <w:pStyle w:val="UnipdDecreta"/>
        <w:spacing w:line="276" w:lineRule="auto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>
        <w:rPr>
          <w:rFonts w:ascii="Times New Roman" w:hAnsi="Times New Roman" w:cs="Times New Roman"/>
          <w:b w:val="0"/>
          <w:color w:val="000000"/>
          <w:sz w:val="24"/>
          <w:szCs w:val="24"/>
        </w:rPr>
        <w:t>Dichiara di essere in possesso dei seguenti titoli preferenziali:</w:t>
      </w:r>
    </w:p>
    <w:p w14:paraId="57CFFCE6" w14:textId="304F8410" w:rsidR="001D352D" w:rsidRDefault="001D352D" w:rsidP="001D352D">
      <w:pPr>
        <w:pStyle w:val="UnipdDecreta"/>
        <w:numPr>
          <w:ilvl w:val="0"/>
          <w:numId w:val="27"/>
        </w:numPr>
        <w:spacing w:line="480" w:lineRule="auto"/>
        <w:ind w:left="1145" w:hanging="357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>
        <w:rPr>
          <w:rFonts w:ascii="Times New Roman" w:hAnsi="Times New Roman" w:cs="Times New Roman"/>
          <w:b w:val="0"/>
          <w:color w:val="000000"/>
          <w:sz w:val="24"/>
          <w:szCs w:val="24"/>
        </w:rPr>
        <w:t>Dottorato di ricerca in _____________________________________________, conseguito presso __________________________________________, in data________</w:t>
      </w:r>
    </w:p>
    <w:p w14:paraId="52CC9540" w14:textId="77777777" w:rsidR="00903C4B" w:rsidRDefault="00903C4B" w:rsidP="00903C4B">
      <w:pPr>
        <w:pStyle w:val="UnipdDecreta"/>
        <w:ind w:left="1145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73CC4D1A" w14:textId="3D6A811A" w:rsidR="001D352D" w:rsidRDefault="001D352D" w:rsidP="001D352D">
      <w:pPr>
        <w:pStyle w:val="UnipdDecreta"/>
        <w:numPr>
          <w:ilvl w:val="0"/>
          <w:numId w:val="27"/>
        </w:numPr>
        <w:spacing w:line="276" w:lineRule="auto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>
        <w:rPr>
          <w:rFonts w:ascii="Times New Roman" w:hAnsi="Times New Roman" w:cs="Times New Roman"/>
          <w:b w:val="0"/>
          <w:color w:val="000000"/>
          <w:sz w:val="24"/>
          <w:szCs w:val="24"/>
        </w:rPr>
        <w:lastRenderedPageBreak/>
        <w:t xml:space="preserve">Di aver svolto i seguenti incarichi di </w:t>
      </w:r>
      <w:r w:rsidRPr="00903C4B">
        <w:rPr>
          <w:rFonts w:ascii="Times New Roman" w:hAnsi="Times New Roman" w:cs="Times New Roman"/>
          <w:bCs/>
          <w:color w:val="000000"/>
          <w:sz w:val="24"/>
          <w:szCs w:val="24"/>
        </w:rPr>
        <w:t>tutor didattico</w:t>
      </w:r>
      <w:r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 presso corsi universitari: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953"/>
        <w:gridCol w:w="2055"/>
        <w:gridCol w:w="1961"/>
        <w:gridCol w:w="1953"/>
        <w:gridCol w:w="1700"/>
      </w:tblGrid>
      <w:tr w:rsidR="001D352D" w:rsidRPr="001D352D" w14:paraId="33609901" w14:textId="09909983" w:rsidTr="001D352D">
        <w:tc>
          <w:tcPr>
            <w:tcW w:w="1953" w:type="dxa"/>
          </w:tcPr>
          <w:p w14:paraId="4741784E" w14:textId="2835201B" w:rsidR="001D352D" w:rsidRPr="001D352D" w:rsidRDefault="001D352D" w:rsidP="001D352D">
            <w:pPr>
              <w:pStyle w:val="UnipdDecreta"/>
              <w:spacing w:line="276" w:lineRule="auto"/>
              <w:contextualSpacing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1D352D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Incarico di</w:t>
            </w:r>
          </w:p>
        </w:tc>
        <w:tc>
          <w:tcPr>
            <w:tcW w:w="2055" w:type="dxa"/>
          </w:tcPr>
          <w:p w14:paraId="35B12027" w14:textId="2D3E1B15" w:rsidR="001D352D" w:rsidRPr="001D352D" w:rsidRDefault="001D352D" w:rsidP="001D352D">
            <w:pPr>
              <w:pStyle w:val="UnipdDecreta"/>
              <w:spacing w:line="276" w:lineRule="auto"/>
              <w:contextualSpacing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1D352D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Nome dell’attività formativa</w:t>
            </w:r>
          </w:p>
        </w:tc>
        <w:tc>
          <w:tcPr>
            <w:tcW w:w="1961" w:type="dxa"/>
          </w:tcPr>
          <w:p w14:paraId="672B4D82" w14:textId="42D0864E" w:rsidR="001D352D" w:rsidRPr="001D352D" w:rsidRDefault="001D352D" w:rsidP="001D352D">
            <w:pPr>
              <w:pStyle w:val="UnipdDecreta"/>
              <w:spacing w:line="276" w:lineRule="auto"/>
              <w:contextualSpacing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1D352D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Ente che eroga l’attività</w:t>
            </w:r>
          </w:p>
        </w:tc>
        <w:tc>
          <w:tcPr>
            <w:tcW w:w="1953" w:type="dxa"/>
          </w:tcPr>
          <w:p w14:paraId="03497029" w14:textId="39C9E4E8" w:rsidR="001D352D" w:rsidRPr="001D352D" w:rsidRDefault="001D352D" w:rsidP="001D352D">
            <w:pPr>
              <w:pStyle w:val="UnipdDecreta"/>
              <w:spacing w:line="276" w:lineRule="auto"/>
              <w:contextualSpacing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1D352D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Numero di ore</w:t>
            </w:r>
          </w:p>
        </w:tc>
        <w:tc>
          <w:tcPr>
            <w:tcW w:w="1700" w:type="dxa"/>
          </w:tcPr>
          <w:p w14:paraId="0B5DF875" w14:textId="6CDA4D98" w:rsidR="001D352D" w:rsidRPr="001D352D" w:rsidRDefault="001D352D" w:rsidP="001D352D">
            <w:pPr>
              <w:pStyle w:val="UnipdDecreta"/>
              <w:spacing w:line="276" w:lineRule="auto"/>
              <w:contextualSpacing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1D352D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Durata dell’incarico</w:t>
            </w:r>
          </w:p>
        </w:tc>
      </w:tr>
      <w:tr w:rsidR="001D352D" w14:paraId="5EA42C6E" w14:textId="2F114705" w:rsidTr="001D352D">
        <w:tc>
          <w:tcPr>
            <w:tcW w:w="1953" w:type="dxa"/>
          </w:tcPr>
          <w:p w14:paraId="385342B2" w14:textId="77777777" w:rsidR="001D352D" w:rsidRDefault="001D352D" w:rsidP="001D352D">
            <w:pPr>
              <w:pStyle w:val="UnipdDecreta"/>
              <w:spacing w:line="276" w:lineRule="auto"/>
              <w:contextualSpacing/>
              <w:jc w:val="both"/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</w:p>
          <w:p w14:paraId="4572E6CB" w14:textId="77777777" w:rsidR="001D352D" w:rsidRDefault="001D352D" w:rsidP="001D352D">
            <w:pPr>
              <w:pStyle w:val="UnipdDecreta"/>
              <w:spacing w:line="276" w:lineRule="auto"/>
              <w:contextualSpacing/>
              <w:jc w:val="both"/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</w:p>
          <w:p w14:paraId="1BDA997A" w14:textId="77777777" w:rsidR="001D352D" w:rsidRDefault="001D352D" w:rsidP="001D352D">
            <w:pPr>
              <w:pStyle w:val="UnipdDecreta"/>
              <w:spacing w:line="276" w:lineRule="auto"/>
              <w:contextualSpacing/>
              <w:jc w:val="both"/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</w:p>
        </w:tc>
        <w:tc>
          <w:tcPr>
            <w:tcW w:w="2055" w:type="dxa"/>
          </w:tcPr>
          <w:p w14:paraId="2C3EAD32" w14:textId="77777777" w:rsidR="001D352D" w:rsidRDefault="001D352D" w:rsidP="001D352D">
            <w:pPr>
              <w:pStyle w:val="UnipdDecreta"/>
              <w:spacing w:line="276" w:lineRule="auto"/>
              <w:contextualSpacing/>
              <w:jc w:val="both"/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</w:p>
        </w:tc>
        <w:tc>
          <w:tcPr>
            <w:tcW w:w="1961" w:type="dxa"/>
          </w:tcPr>
          <w:p w14:paraId="7B8722C3" w14:textId="77777777" w:rsidR="001D352D" w:rsidRDefault="001D352D" w:rsidP="001D352D">
            <w:pPr>
              <w:pStyle w:val="UnipdDecreta"/>
              <w:spacing w:line="276" w:lineRule="auto"/>
              <w:contextualSpacing/>
              <w:jc w:val="both"/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</w:p>
        </w:tc>
        <w:tc>
          <w:tcPr>
            <w:tcW w:w="1953" w:type="dxa"/>
          </w:tcPr>
          <w:p w14:paraId="0A4D9D9C" w14:textId="77777777" w:rsidR="001D352D" w:rsidRDefault="001D352D" w:rsidP="001D352D">
            <w:pPr>
              <w:pStyle w:val="UnipdDecreta"/>
              <w:spacing w:line="276" w:lineRule="auto"/>
              <w:contextualSpacing/>
              <w:jc w:val="both"/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</w:p>
        </w:tc>
        <w:tc>
          <w:tcPr>
            <w:tcW w:w="1700" w:type="dxa"/>
          </w:tcPr>
          <w:p w14:paraId="44DE4C3B" w14:textId="77777777" w:rsidR="001D352D" w:rsidRDefault="001D352D" w:rsidP="001D352D">
            <w:pPr>
              <w:pStyle w:val="UnipdDecreta"/>
              <w:spacing w:line="276" w:lineRule="auto"/>
              <w:contextualSpacing/>
              <w:jc w:val="both"/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</w:p>
        </w:tc>
      </w:tr>
      <w:tr w:rsidR="001D352D" w14:paraId="67EB4CBC" w14:textId="77777777" w:rsidTr="001D352D">
        <w:tc>
          <w:tcPr>
            <w:tcW w:w="1953" w:type="dxa"/>
          </w:tcPr>
          <w:p w14:paraId="1621C313" w14:textId="77777777" w:rsidR="001D352D" w:rsidRDefault="001D352D" w:rsidP="001D352D">
            <w:pPr>
              <w:pStyle w:val="UnipdDecreta"/>
              <w:spacing w:line="276" w:lineRule="auto"/>
              <w:contextualSpacing/>
              <w:jc w:val="both"/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</w:p>
          <w:p w14:paraId="0AEAFBEE" w14:textId="77777777" w:rsidR="001D352D" w:rsidRDefault="001D352D" w:rsidP="001D352D">
            <w:pPr>
              <w:pStyle w:val="UnipdDecreta"/>
              <w:spacing w:line="276" w:lineRule="auto"/>
              <w:contextualSpacing/>
              <w:jc w:val="both"/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</w:p>
          <w:p w14:paraId="381D2D24" w14:textId="77777777" w:rsidR="001D352D" w:rsidRDefault="001D352D" w:rsidP="001D352D">
            <w:pPr>
              <w:pStyle w:val="UnipdDecreta"/>
              <w:spacing w:line="276" w:lineRule="auto"/>
              <w:contextualSpacing/>
              <w:jc w:val="both"/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</w:p>
        </w:tc>
        <w:tc>
          <w:tcPr>
            <w:tcW w:w="2055" w:type="dxa"/>
          </w:tcPr>
          <w:p w14:paraId="5259A21B" w14:textId="77777777" w:rsidR="001D352D" w:rsidRDefault="001D352D" w:rsidP="001D352D">
            <w:pPr>
              <w:pStyle w:val="UnipdDecreta"/>
              <w:spacing w:line="276" w:lineRule="auto"/>
              <w:contextualSpacing/>
              <w:jc w:val="both"/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</w:p>
        </w:tc>
        <w:tc>
          <w:tcPr>
            <w:tcW w:w="1961" w:type="dxa"/>
          </w:tcPr>
          <w:p w14:paraId="53ACD274" w14:textId="77777777" w:rsidR="001D352D" w:rsidRDefault="001D352D" w:rsidP="001D352D">
            <w:pPr>
              <w:pStyle w:val="UnipdDecreta"/>
              <w:spacing w:line="276" w:lineRule="auto"/>
              <w:contextualSpacing/>
              <w:jc w:val="both"/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</w:p>
        </w:tc>
        <w:tc>
          <w:tcPr>
            <w:tcW w:w="1953" w:type="dxa"/>
          </w:tcPr>
          <w:p w14:paraId="28129484" w14:textId="77777777" w:rsidR="001D352D" w:rsidRDefault="001D352D" w:rsidP="001D352D">
            <w:pPr>
              <w:pStyle w:val="UnipdDecreta"/>
              <w:spacing w:line="276" w:lineRule="auto"/>
              <w:contextualSpacing/>
              <w:jc w:val="both"/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</w:p>
        </w:tc>
        <w:tc>
          <w:tcPr>
            <w:tcW w:w="1700" w:type="dxa"/>
          </w:tcPr>
          <w:p w14:paraId="6BD866C4" w14:textId="77777777" w:rsidR="001D352D" w:rsidRDefault="001D352D" w:rsidP="001D352D">
            <w:pPr>
              <w:pStyle w:val="UnipdDecreta"/>
              <w:spacing w:line="276" w:lineRule="auto"/>
              <w:contextualSpacing/>
              <w:jc w:val="both"/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</w:p>
        </w:tc>
      </w:tr>
      <w:tr w:rsidR="001D352D" w14:paraId="79F1761D" w14:textId="77777777" w:rsidTr="001D352D">
        <w:tc>
          <w:tcPr>
            <w:tcW w:w="1953" w:type="dxa"/>
          </w:tcPr>
          <w:p w14:paraId="0EB893BD" w14:textId="77777777" w:rsidR="001D352D" w:rsidRDefault="001D352D" w:rsidP="001D352D">
            <w:pPr>
              <w:pStyle w:val="UnipdDecreta"/>
              <w:spacing w:line="276" w:lineRule="auto"/>
              <w:contextualSpacing/>
              <w:jc w:val="both"/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</w:p>
          <w:p w14:paraId="138E6404" w14:textId="77777777" w:rsidR="001D352D" w:rsidRDefault="001D352D" w:rsidP="001D352D">
            <w:pPr>
              <w:pStyle w:val="UnipdDecreta"/>
              <w:spacing w:line="276" w:lineRule="auto"/>
              <w:contextualSpacing/>
              <w:jc w:val="both"/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</w:p>
          <w:p w14:paraId="594FA48B" w14:textId="77777777" w:rsidR="001D352D" w:rsidRDefault="001D352D" w:rsidP="001D352D">
            <w:pPr>
              <w:pStyle w:val="UnipdDecreta"/>
              <w:spacing w:line="276" w:lineRule="auto"/>
              <w:contextualSpacing/>
              <w:jc w:val="both"/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</w:p>
        </w:tc>
        <w:tc>
          <w:tcPr>
            <w:tcW w:w="2055" w:type="dxa"/>
          </w:tcPr>
          <w:p w14:paraId="5F683B11" w14:textId="77777777" w:rsidR="001D352D" w:rsidRDefault="001D352D" w:rsidP="001D352D">
            <w:pPr>
              <w:pStyle w:val="UnipdDecreta"/>
              <w:spacing w:line="276" w:lineRule="auto"/>
              <w:contextualSpacing/>
              <w:jc w:val="both"/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</w:p>
        </w:tc>
        <w:tc>
          <w:tcPr>
            <w:tcW w:w="1961" w:type="dxa"/>
          </w:tcPr>
          <w:p w14:paraId="3CAEDB76" w14:textId="77777777" w:rsidR="001D352D" w:rsidRDefault="001D352D" w:rsidP="001D352D">
            <w:pPr>
              <w:pStyle w:val="UnipdDecreta"/>
              <w:spacing w:line="276" w:lineRule="auto"/>
              <w:contextualSpacing/>
              <w:jc w:val="both"/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</w:p>
        </w:tc>
        <w:tc>
          <w:tcPr>
            <w:tcW w:w="1953" w:type="dxa"/>
          </w:tcPr>
          <w:p w14:paraId="1B260101" w14:textId="77777777" w:rsidR="001D352D" w:rsidRDefault="001D352D" w:rsidP="001D352D">
            <w:pPr>
              <w:pStyle w:val="UnipdDecreta"/>
              <w:spacing w:line="276" w:lineRule="auto"/>
              <w:contextualSpacing/>
              <w:jc w:val="both"/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</w:p>
        </w:tc>
        <w:tc>
          <w:tcPr>
            <w:tcW w:w="1700" w:type="dxa"/>
          </w:tcPr>
          <w:p w14:paraId="1C01539D" w14:textId="77777777" w:rsidR="001D352D" w:rsidRDefault="001D352D" w:rsidP="001D352D">
            <w:pPr>
              <w:pStyle w:val="UnipdDecreta"/>
              <w:spacing w:line="276" w:lineRule="auto"/>
              <w:contextualSpacing/>
              <w:jc w:val="both"/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</w:p>
        </w:tc>
      </w:tr>
    </w:tbl>
    <w:p w14:paraId="4B43EE5F" w14:textId="77777777" w:rsidR="001D352D" w:rsidRDefault="001D352D" w:rsidP="001D352D">
      <w:pPr>
        <w:pStyle w:val="UnipdDecreta"/>
        <w:spacing w:line="276" w:lineRule="auto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1025BC55" w14:textId="7A2B8CFA" w:rsidR="00BF55EA" w:rsidRPr="00994851" w:rsidRDefault="00BF55EA" w:rsidP="000C5DB1">
      <w:pPr>
        <w:pStyle w:val="UnipdDecreta"/>
        <w:spacing w:line="276" w:lineRule="auto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994851">
        <w:rPr>
          <w:rFonts w:ascii="Times New Roman" w:hAnsi="Times New Roman" w:cs="Times New Roman"/>
          <w:b w:val="0"/>
          <w:color w:val="000000"/>
          <w:sz w:val="24"/>
          <w:szCs w:val="24"/>
        </w:rPr>
        <w:t>Dichiara altresì, sotto la propria responsabilità, avvalendosi delle disposizioni di cui al D.P.R. 28/12/2000, n. 445, consapevole delle responsabilità civili e penali per le dichiarazioni non veritiere, nonché della decadenza dai benefici eventualmente conseguenti al provvedimento emanato in base alle dichiarazioni non veritiere:</w:t>
      </w:r>
    </w:p>
    <w:p w14:paraId="12B6BF34" w14:textId="3697BFC1" w:rsidR="00BF55EA" w:rsidRPr="00994851" w:rsidRDefault="00BF55EA" w:rsidP="00903C4B">
      <w:pPr>
        <w:pStyle w:val="UnipdDecreta"/>
        <w:numPr>
          <w:ilvl w:val="0"/>
          <w:numId w:val="29"/>
        </w:numPr>
        <w:spacing w:line="276" w:lineRule="auto"/>
        <w:ind w:left="1134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994851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che quanto dichiarato nel </w:t>
      </w:r>
      <w:r w:rsidRPr="002874DD">
        <w:rPr>
          <w:rFonts w:ascii="Times New Roman" w:hAnsi="Times New Roman" w:cs="Times New Roman"/>
          <w:b w:val="0"/>
          <w:i/>
          <w:iCs/>
          <w:color w:val="000000"/>
          <w:sz w:val="24"/>
          <w:szCs w:val="24"/>
        </w:rPr>
        <w:t>curriculum</w:t>
      </w:r>
      <w:r w:rsidRPr="00994851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 corrisponde al vero;</w:t>
      </w:r>
    </w:p>
    <w:p w14:paraId="07D1FBD2" w14:textId="12C19C97" w:rsidR="00BF55EA" w:rsidRPr="00994851" w:rsidRDefault="00BF55EA" w:rsidP="00903C4B">
      <w:pPr>
        <w:pStyle w:val="UnipdDecreta"/>
        <w:numPr>
          <w:ilvl w:val="0"/>
          <w:numId w:val="29"/>
        </w:numPr>
        <w:spacing w:line="276" w:lineRule="auto"/>
        <w:ind w:left="1134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994851">
        <w:rPr>
          <w:rFonts w:ascii="Times New Roman" w:hAnsi="Times New Roman" w:cs="Times New Roman"/>
          <w:b w:val="0"/>
          <w:color w:val="000000"/>
          <w:sz w:val="24"/>
          <w:szCs w:val="24"/>
        </w:rPr>
        <w:t>di aver preso integrale visione dell’avviso di selezione e di accettarne termini e condizioni;</w:t>
      </w:r>
    </w:p>
    <w:p w14:paraId="1DB6572C" w14:textId="28A116E3" w:rsidR="00BF55EA" w:rsidRPr="00994851" w:rsidRDefault="00BF55EA" w:rsidP="00903C4B">
      <w:pPr>
        <w:pStyle w:val="UnipdDecreta"/>
        <w:numPr>
          <w:ilvl w:val="0"/>
          <w:numId w:val="29"/>
        </w:numPr>
        <w:spacing w:line="276" w:lineRule="auto"/>
        <w:ind w:left="1134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994851">
        <w:rPr>
          <w:rFonts w:ascii="Times New Roman" w:hAnsi="Times New Roman" w:cs="Times New Roman"/>
          <w:b w:val="0"/>
          <w:color w:val="000000"/>
          <w:sz w:val="24"/>
          <w:szCs w:val="24"/>
        </w:rPr>
        <w:t>di impegnarsi a presentare il nulla-osta della propria amministrazione di appartenenza all’atto della stipula del contratto (per gli esterni dipendenti dello Stato e di altre pubbliche amministrazioni).</w:t>
      </w:r>
    </w:p>
    <w:p w14:paraId="773AE914" w14:textId="46F7C7A0" w:rsidR="00BF55EA" w:rsidRPr="00994851" w:rsidRDefault="00BF55EA" w:rsidP="00903C4B">
      <w:pPr>
        <w:pStyle w:val="UnipdDecreta"/>
        <w:numPr>
          <w:ilvl w:val="0"/>
          <w:numId w:val="29"/>
        </w:numPr>
        <w:spacing w:line="276" w:lineRule="auto"/>
        <w:ind w:left="1134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994851">
        <w:rPr>
          <w:rFonts w:ascii="Times New Roman" w:hAnsi="Times New Roman" w:cs="Times New Roman"/>
          <w:b w:val="0"/>
          <w:color w:val="000000"/>
          <w:sz w:val="24"/>
          <w:szCs w:val="24"/>
        </w:rPr>
        <w:t>di non avere un grado di parentela o di affinità, fino al quarto grado compreso, con un professore appartenente alla Struttura che effettua la chiamata ovvero con il Rettore, il Direttore Generale o un componente del Consiglio di Amministrazione dell’Ateneo”, ai sensi dell’art. 18 1° comma lettera c della Legge n. 240/2010.</w:t>
      </w:r>
    </w:p>
    <w:p w14:paraId="2A0CAA04" w14:textId="1DD18354" w:rsidR="00BF55EA" w:rsidRPr="00994851" w:rsidRDefault="002874DD" w:rsidP="000C5DB1">
      <w:pPr>
        <w:pStyle w:val="UnipdDecreta"/>
        <w:spacing w:line="276" w:lineRule="auto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>
        <w:rPr>
          <w:rFonts w:ascii="Times New Roman" w:hAnsi="Times New Roman" w:cs="Times New Roman"/>
          <w:b w:val="0"/>
          <w:color w:val="000000"/>
          <w:sz w:val="24"/>
          <w:szCs w:val="24"/>
        </w:rPr>
        <w:t>Si allega alla presente</w:t>
      </w:r>
      <w:r w:rsidR="00BF55EA" w:rsidRPr="00994851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: </w:t>
      </w:r>
    </w:p>
    <w:p w14:paraId="42E317C5" w14:textId="16BC0C76" w:rsidR="00BF55EA" w:rsidRPr="00994851" w:rsidRDefault="00BF55EA" w:rsidP="000C5DB1">
      <w:pPr>
        <w:pStyle w:val="UnipdDecreta"/>
        <w:numPr>
          <w:ilvl w:val="0"/>
          <w:numId w:val="20"/>
        </w:numPr>
        <w:spacing w:line="276" w:lineRule="auto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763103">
        <w:rPr>
          <w:rFonts w:ascii="Times New Roman" w:hAnsi="Times New Roman" w:cs="Times New Roman"/>
          <w:b w:val="0"/>
          <w:i/>
          <w:iCs/>
          <w:color w:val="000000"/>
          <w:sz w:val="24"/>
          <w:szCs w:val="24"/>
        </w:rPr>
        <w:t>Curriculum vitae</w:t>
      </w:r>
      <w:r w:rsidRPr="00994851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 privo di dati sensibili, firmato e datato;</w:t>
      </w:r>
    </w:p>
    <w:p w14:paraId="1D13C2E0" w14:textId="77777777" w:rsidR="00BF55EA" w:rsidRPr="00994851" w:rsidRDefault="00BF55EA" w:rsidP="000C5DB1">
      <w:pPr>
        <w:pStyle w:val="UnipdDecreta"/>
        <w:numPr>
          <w:ilvl w:val="0"/>
          <w:numId w:val="20"/>
        </w:numPr>
        <w:spacing w:line="276" w:lineRule="auto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994851">
        <w:rPr>
          <w:rFonts w:ascii="Times New Roman" w:hAnsi="Times New Roman" w:cs="Times New Roman"/>
          <w:b w:val="0"/>
          <w:color w:val="000000"/>
          <w:sz w:val="24"/>
          <w:szCs w:val="24"/>
        </w:rPr>
        <w:t>Fotocopia fronte/retro di un documento di identità in corso di validità debitamente firmata</w:t>
      </w:r>
    </w:p>
    <w:p w14:paraId="5056F248" w14:textId="77777777" w:rsidR="00903C4B" w:rsidRDefault="00903C4B" w:rsidP="000C5DB1">
      <w:pPr>
        <w:pStyle w:val="UnipdDecreta"/>
        <w:spacing w:line="276" w:lineRule="auto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1A27CAD8" w14:textId="1993A613" w:rsidR="00BF55EA" w:rsidRPr="00994851" w:rsidRDefault="00BF55EA" w:rsidP="000C5DB1">
      <w:pPr>
        <w:pStyle w:val="UnipdDecreta"/>
        <w:spacing w:line="276" w:lineRule="auto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994851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Il/La sottoscritto/a esprime il proprio consenso affinché i dati personali forniti possano essere trattati, nel rispetto del Regolamento Europeo sulla protezione dei dati personali 679/2016, per gli adempimenti connessi alla presente procedura. </w:t>
      </w:r>
    </w:p>
    <w:p w14:paraId="465C9328" w14:textId="77777777" w:rsidR="00903C4B" w:rsidRDefault="00903C4B" w:rsidP="000C5DB1">
      <w:pPr>
        <w:pStyle w:val="UnipdDecreta"/>
        <w:spacing w:line="276" w:lineRule="auto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039D6E2E" w14:textId="329983A8" w:rsidR="00BF55EA" w:rsidRPr="002874DD" w:rsidRDefault="00BF55EA" w:rsidP="000C5DB1">
      <w:pPr>
        <w:pStyle w:val="UnipdDecreta"/>
        <w:spacing w:line="276" w:lineRule="auto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</w:pPr>
      <w:r w:rsidRPr="00994851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Messina, </w:t>
      </w:r>
      <w:r w:rsidR="002874DD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2874DD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2874DD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</w:p>
    <w:p w14:paraId="4998868B" w14:textId="77777777" w:rsidR="00BF55EA" w:rsidRPr="00994851" w:rsidRDefault="00BF55EA" w:rsidP="000C5DB1">
      <w:pPr>
        <w:pStyle w:val="UnipdDecreta"/>
        <w:spacing w:line="276" w:lineRule="auto"/>
        <w:ind w:left="4026" w:firstLine="294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2A0FFE2E" w14:textId="28C217CA" w:rsidR="00F25511" w:rsidRPr="00BF55EA" w:rsidRDefault="000B3CE4" w:rsidP="000C5DB1">
      <w:pPr>
        <w:pStyle w:val="Titolo2"/>
        <w:tabs>
          <w:tab w:val="left" w:pos="9639"/>
        </w:tabs>
        <w:spacing w:line="276" w:lineRule="auto"/>
        <w:ind w:left="4320" w:right="101"/>
        <w:contextualSpacing/>
        <w:jc w:val="both"/>
        <w:rPr>
          <w:b w:val="0"/>
          <w:bCs w:val="0"/>
          <w:sz w:val="24"/>
          <w:szCs w:val="24"/>
        </w:rPr>
      </w:pPr>
      <w:r>
        <w:rPr>
          <w:b w:val="0"/>
          <w:color w:val="000000"/>
          <w:sz w:val="24"/>
          <w:szCs w:val="24"/>
        </w:rPr>
        <w:tab/>
      </w:r>
      <w:r w:rsidR="00BF55EA" w:rsidRPr="00994851">
        <w:rPr>
          <w:b w:val="0"/>
          <w:color w:val="000000"/>
          <w:sz w:val="24"/>
          <w:szCs w:val="24"/>
        </w:rPr>
        <w:t>Firma…………………………………………</w:t>
      </w:r>
    </w:p>
    <w:sectPr w:rsidR="00F25511" w:rsidRPr="00BF55EA" w:rsidSect="009062DF">
      <w:headerReference w:type="default" r:id="rId8"/>
      <w:footerReference w:type="default" r:id="rId9"/>
      <w:pgSz w:w="11900" w:h="16840"/>
      <w:pgMar w:top="1574" w:right="1134" w:bottom="1134" w:left="1134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CBD71E" w14:textId="77777777" w:rsidR="00BA2DB9" w:rsidRDefault="00BA2DB9" w:rsidP="00AF70B7">
      <w:r>
        <w:separator/>
      </w:r>
    </w:p>
  </w:endnote>
  <w:endnote w:type="continuationSeparator" w:id="0">
    <w:p w14:paraId="12DDD570" w14:textId="77777777" w:rsidR="00BA2DB9" w:rsidRDefault="00BA2DB9" w:rsidP="00AF70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885144103"/>
      <w:docPartObj>
        <w:docPartGallery w:val="Page Numbers (Bottom of Page)"/>
        <w:docPartUnique/>
      </w:docPartObj>
    </w:sdtPr>
    <w:sdtContent>
      <w:p w14:paraId="2E488DD0" w14:textId="0BC8FA18" w:rsidR="00F97BE2" w:rsidRDefault="00F97BE2">
        <w:pPr>
          <w:pStyle w:val="Pidipa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03D81C4" w14:textId="77777777" w:rsidR="00F97BE2" w:rsidRDefault="00F97BE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8773F4" w14:textId="77777777" w:rsidR="00BA2DB9" w:rsidRDefault="00BA2DB9" w:rsidP="00AF70B7">
      <w:r>
        <w:separator/>
      </w:r>
    </w:p>
  </w:footnote>
  <w:footnote w:type="continuationSeparator" w:id="0">
    <w:p w14:paraId="10124440" w14:textId="77777777" w:rsidR="00BA2DB9" w:rsidRDefault="00BA2DB9" w:rsidP="00AF70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F20CED" w14:textId="4E30086C" w:rsidR="00AF70B7" w:rsidRDefault="0020021E" w:rsidP="009062DF">
    <w:pPr>
      <w:pStyle w:val="Intestazione"/>
      <w:ind w:left="426"/>
    </w:pPr>
    <w:r>
      <w:rPr>
        <w:noProof/>
        <w:lang w:val="en-GB"/>
      </w:rPr>
      <w:drawing>
        <wp:inline distT="0" distB="0" distL="0" distR="0" wp14:anchorId="23C00827" wp14:editId="755AEA97">
          <wp:extent cx="6116320" cy="638866"/>
          <wp:effectExtent l="0" t="0" r="0" b="8890"/>
          <wp:docPr id="1583194312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83194312" name="Immagine 158319431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116320" cy="63886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9EB13B4" w14:textId="77777777" w:rsidR="0020021E" w:rsidRDefault="0020021E" w:rsidP="009062DF">
    <w:pPr>
      <w:pStyle w:val="Intestazione"/>
      <w:ind w:left="42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4679D"/>
    <w:multiLevelType w:val="hybridMultilevel"/>
    <w:tmpl w:val="BB7C2EFC"/>
    <w:lvl w:ilvl="0" w:tplc="8C88C204">
      <w:start w:val="1"/>
      <w:numFmt w:val="decimal"/>
      <w:lvlText w:val="%1."/>
      <w:lvlJc w:val="left"/>
      <w:pPr>
        <w:ind w:left="795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15" w:hanging="360"/>
      </w:pPr>
    </w:lvl>
    <w:lvl w:ilvl="2" w:tplc="0410001B" w:tentative="1">
      <w:start w:val="1"/>
      <w:numFmt w:val="lowerRoman"/>
      <w:lvlText w:val="%3."/>
      <w:lvlJc w:val="right"/>
      <w:pPr>
        <w:ind w:left="2235" w:hanging="180"/>
      </w:pPr>
    </w:lvl>
    <w:lvl w:ilvl="3" w:tplc="0410000F" w:tentative="1">
      <w:start w:val="1"/>
      <w:numFmt w:val="decimal"/>
      <w:lvlText w:val="%4."/>
      <w:lvlJc w:val="left"/>
      <w:pPr>
        <w:ind w:left="2955" w:hanging="360"/>
      </w:pPr>
    </w:lvl>
    <w:lvl w:ilvl="4" w:tplc="04100019" w:tentative="1">
      <w:start w:val="1"/>
      <w:numFmt w:val="lowerLetter"/>
      <w:lvlText w:val="%5."/>
      <w:lvlJc w:val="left"/>
      <w:pPr>
        <w:ind w:left="3675" w:hanging="360"/>
      </w:pPr>
    </w:lvl>
    <w:lvl w:ilvl="5" w:tplc="0410001B" w:tentative="1">
      <w:start w:val="1"/>
      <w:numFmt w:val="lowerRoman"/>
      <w:lvlText w:val="%6."/>
      <w:lvlJc w:val="right"/>
      <w:pPr>
        <w:ind w:left="4395" w:hanging="180"/>
      </w:pPr>
    </w:lvl>
    <w:lvl w:ilvl="6" w:tplc="0410000F" w:tentative="1">
      <w:start w:val="1"/>
      <w:numFmt w:val="decimal"/>
      <w:lvlText w:val="%7."/>
      <w:lvlJc w:val="left"/>
      <w:pPr>
        <w:ind w:left="5115" w:hanging="360"/>
      </w:pPr>
    </w:lvl>
    <w:lvl w:ilvl="7" w:tplc="04100019" w:tentative="1">
      <w:start w:val="1"/>
      <w:numFmt w:val="lowerLetter"/>
      <w:lvlText w:val="%8."/>
      <w:lvlJc w:val="left"/>
      <w:pPr>
        <w:ind w:left="5835" w:hanging="360"/>
      </w:pPr>
    </w:lvl>
    <w:lvl w:ilvl="8" w:tplc="0410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" w15:restartNumberingAfterBreak="0">
    <w:nsid w:val="04EE4C3A"/>
    <w:multiLevelType w:val="hybridMultilevel"/>
    <w:tmpl w:val="4288B1FA"/>
    <w:lvl w:ilvl="0" w:tplc="0410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2" w15:restartNumberingAfterBreak="0">
    <w:nsid w:val="061205E8"/>
    <w:multiLevelType w:val="hybridMultilevel"/>
    <w:tmpl w:val="BC4665FA"/>
    <w:lvl w:ilvl="0" w:tplc="0410000F">
      <w:start w:val="1"/>
      <w:numFmt w:val="decimal"/>
      <w:lvlText w:val="%1."/>
      <w:lvlJc w:val="left"/>
      <w:pPr>
        <w:ind w:left="1155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3" w15:restartNumberingAfterBreak="0">
    <w:nsid w:val="0A5049E0"/>
    <w:multiLevelType w:val="hybridMultilevel"/>
    <w:tmpl w:val="B652FB66"/>
    <w:lvl w:ilvl="0" w:tplc="0410000F">
      <w:start w:val="1"/>
      <w:numFmt w:val="decimal"/>
      <w:lvlText w:val="%1."/>
      <w:lvlJc w:val="left"/>
      <w:pPr>
        <w:ind w:left="1155" w:hanging="360"/>
      </w:pPr>
    </w:lvl>
    <w:lvl w:ilvl="1" w:tplc="04100019" w:tentative="1">
      <w:start w:val="1"/>
      <w:numFmt w:val="lowerLetter"/>
      <w:lvlText w:val="%2."/>
      <w:lvlJc w:val="left"/>
      <w:pPr>
        <w:ind w:left="1875" w:hanging="360"/>
      </w:pPr>
    </w:lvl>
    <w:lvl w:ilvl="2" w:tplc="0410001B" w:tentative="1">
      <w:start w:val="1"/>
      <w:numFmt w:val="lowerRoman"/>
      <w:lvlText w:val="%3."/>
      <w:lvlJc w:val="right"/>
      <w:pPr>
        <w:ind w:left="2595" w:hanging="180"/>
      </w:pPr>
    </w:lvl>
    <w:lvl w:ilvl="3" w:tplc="0410000F" w:tentative="1">
      <w:start w:val="1"/>
      <w:numFmt w:val="decimal"/>
      <w:lvlText w:val="%4."/>
      <w:lvlJc w:val="left"/>
      <w:pPr>
        <w:ind w:left="3315" w:hanging="360"/>
      </w:pPr>
    </w:lvl>
    <w:lvl w:ilvl="4" w:tplc="04100019" w:tentative="1">
      <w:start w:val="1"/>
      <w:numFmt w:val="lowerLetter"/>
      <w:lvlText w:val="%5."/>
      <w:lvlJc w:val="left"/>
      <w:pPr>
        <w:ind w:left="4035" w:hanging="360"/>
      </w:pPr>
    </w:lvl>
    <w:lvl w:ilvl="5" w:tplc="0410001B" w:tentative="1">
      <w:start w:val="1"/>
      <w:numFmt w:val="lowerRoman"/>
      <w:lvlText w:val="%6."/>
      <w:lvlJc w:val="right"/>
      <w:pPr>
        <w:ind w:left="4755" w:hanging="180"/>
      </w:pPr>
    </w:lvl>
    <w:lvl w:ilvl="6" w:tplc="0410000F" w:tentative="1">
      <w:start w:val="1"/>
      <w:numFmt w:val="decimal"/>
      <w:lvlText w:val="%7."/>
      <w:lvlJc w:val="left"/>
      <w:pPr>
        <w:ind w:left="5475" w:hanging="360"/>
      </w:pPr>
    </w:lvl>
    <w:lvl w:ilvl="7" w:tplc="04100019" w:tentative="1">
      <w:start w:val="1"/>
      <w:numFmt w:val="lowerLetter"/>
      <w:lvlText w:val="%8."/>
      <w:lvlJc w:val="left"/>
      <w:pPr>
        <w:ind w:left="6195" w:hanging="360"/>
      </w:pPr>
    </w:lvl>
    <w:lvl w:ilvl="8" w:tplc="0410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4" w15:restartNumberingAfterBreak="0">
    <w:nsid w:val="13CA6438"/>
    <w:multiLevelType w:val="hybridMultilevel"/>
    <w:tmpl w:val="7D4AFA54"/>
    <w:lvl w:ilvl="0" w:tplc="4794883A"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19B97E91"/>
    <w:multiLevelType w:val="hybridMultilevel"/>
    <w:tmpl w:val="CFF8D682"/>
    <w:lvl w:ilvl="0" w:tplc="B0005E48">
      <w:numFmt w:val="bullet"/>
      <w:lvlText w:val=""/>
      <w:lvlJc w:val="left"/>
      <w:pPr>
        <w:ind w:left="436" w:hanging="710"/>
      </w:pPr>
      <w:rPr>
        <w:rFonts w:ascii="Symbol" w:eastAsia="Symbol" w:hAnsi="Symbol" w:cs="Symbol" w:hint="default"/>
        <w:w w:val="89"/>
        <w:sz w:val="22"/>
        <w:szCs w:val="22"/>
        <w:lang w:val="it-IT" w:eastAsia="it-IT" w:bidi="it-IT"/>
      </w:rPr>
    </w:lvl>
    <w:lvl w:ilvl="1" w:tplc="6DF83BBC">
      <w:numFmt w:val="bullet"/>
      <w:lvlText w:val="•"/>
      <w:lvlJc w:val="left"/>
      <w:pPr>
        <w:ind w:left="1446" w:hanging="710"/>
      </w:pPr>
      <w:rPr>
        <w:rFonts w:hint="default"/>
        <w:lang w:val="it-IT" w:eastAsia="it-IT" w:bidi="it-IT"/>
      </w:rPr>
    </w:lvl>
    <w:lvl w:ilvl="2" w:tplc="EAB6CA42">
      <w:numFmt w:val="bullet"/>
      <w:lvlText w:val="•"/>
      <w:lvlJc w:val="left"/>
      <w:pPr>
        <w:ind w:left="2452" w:hanging="710"/>
      </w:pPr>
      <w:rPr>
        <w:rFonts w:hint="default"/>
        <w:lang w:val="it-IT" w:eastAsia="it-IT" w:bidi="it-IT"/>
      </w:rPr>
    </w:lvl>
    <w:lvl w:ilvl="3" w:tplc="F32A541E">
      <w:numFmt w:val="bullet"/>
      <w:lvlText w:val="•"/>
      <w:lvlJc w:val="left"/>
      <w:pPr>
        <w:ind w:left="3458" w:hanging="710"/>
      </w:pPr>
      <w:rPr>
        <w:rFonts w:hint="default"/>
        <w:lang w:val="it-IT" w:eastAsia="it-IT" w:bidi="it-IT"/>
      </w:rPr>
    </w:lvl>
    <w:lvl w:ilvl="4" w:tplc="68BC90B8">
      <w:numFmt w:val="bullet"/>
      <w:lvlText w:val="•"/>
      <w:lvlJc w:val="left"/>
      <w:pPr>
        <w:ind w:left="4464" w:hanging="710"/>
      </w:pPr>
      <w:rPr>
        <w:rFonts w:hint="default"/>
        <w:lang w:val="it-IT" w:eastAsia="it-IT" w:bidi="it-IT"/>
      </w:rPr>
    </w:lvl>
    <w:lvl w:ilvl="5" w:tplc="50ECE66A">
      <w:numFmt w:val="bullet"/>
      <w:lvlText w:val="•"/>
      <w:lvlJc w:val="left"/>
      <w:pPr>
        <w:ind w:left="5470" w:hanging="710"/>
      </w:pPr>
      <w:rPr>
        <w:rFonts w:hint="default"/>
        <w:lang w:val="it-IT" w:eastAsia="it-IT" w:bidi="it-IT"/>
      </w:rPr>
    </w:lvl>
    <w:lvl w:ilvl="6" w:tplc="0ED6A792">
      <w:numFmt w:val="bullet"/>
      <w:lvlText w:val="•"/>
      <w:lvlJc w:val="left"/>
      <w:pPr>
        <w:ind w:left="6476" w:hanging="710"/>
      </w:pPr>
      <w:rPr>
        <w:rFonts w:hint="default"/>
        <w:lang w:val="it-IT" w:eastAsia="it-IT" w:bidi="it-IT"/>
      </w:rPr>
    </w:lvl>
    <w:lvl w:ilvl="7" w:tplc="1E48122A">
      <w:numFmt w:val="bullet"/>
      <w:lvlText w:val="•"/>
      <w:lvlJc w:val="left"/>
      <w:pPr>
        <w:ind w:left="7482" w:hanging="710"/>
      </w:pPr>
      <w:rPr>
        <w:rFonts w:hint="default"/>
        <w:lang w:val="it-IT" w:eastAsia="it-IT" w:bidi="it-IT"/>
      </w:rPr>
    </w:lvl>
    <w:lvl w:ilvl="8" w:tplc="13E8FA74">
      <w:numFmt w:val="bullet"/>
      <w:lvlText w:val="•"/>
      <w:lvlJc w:val="left"/>
      <w:pPr>
        <w:ind w:left="8488" w:hanging="710"/>
      </w:pPr>
      <w:rPr>
        <w:rFonts w:hint="default"/>
        <w:lang w:val="it-IT" w:eastAsia="it-IT" w:bidi="it-IT"/>
      </w:rPr>
    </w:lvl>
  </w:abstractNum>
  <w:abstractNum w:abstractNumId="6" w15:restartNumberingAfterBreak="0">
    <w:nsid w:val="1AC36857"/>
    <w:multiLevelType w:val="hybridMultilevel"/>
    <w:tmpl w:val="B6DA3806"/>
    <w:lvl w:ilvl="0" w:tplc="DE1EB3D0"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7" w15:restartNumberingAfterBreak="0">
    <w:nsid w:val="1C384F08"/>
    <w:multiLevelType w:val="hybridMultilevel"/>
    <w:tmpl w:val="B4AE0850"/>
    <w:lvl w:ilvl="0" w:tplc="FDB6B1D4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1C9836C8"/>
    <w:multiLevelType w:val="hybridMultilevel"/>
    <w:tmpl w:val="C41AAE12"/>
    <w:lvl w:ilvl="0" w:tplc="0410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78663F88">
      <w:numFmt w:val="bullet"/>
      <w:lvlText w:val="•"/>
      <w:lvlJc w:val="left"/>
      <w:pPr>
        <w:ind w:left="1875" w:hanging="360"/>
      </w:pPr>
      <w:rPr>
        <w:rFonts w:ascii="Times New Roman" w:eastAsia="Times New Roman" w:hAnsi="Times New Roman" w:cs="Times New Roman" w:hint="default"/>
      </w:rPr>
    </w:lvl>
    <w:lvl w:ilvl="2" w:tplc="0410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9" w15:restartNumberingAfterBreak="0">
    <w:nsid w:val="20324943"/>
    <w:multiLevelType w:val="hybridMultilevel"/>
    <w:tmpl w:val="B5B466EA"/>
    <w:lvl w:ilvl="0" w:tplc="0410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0" w15:restartNumberingAfterBreak="0">
    <w:nsid w:val="22E8581A"/>
    <w:multiLevelType w:val="hybridMultilevel"/>
    <w:tmpl w:val="677C7BBE"/>
    <w:lvl w:ilvl="0" w:tplc="0410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1" w15:restartNumberingAfterBreak="0">
    <w:nsid w:val="249D5B43"/>
    <w:multiLevelType w:val="hybridMultilevel"/>
    <w:tmpl w:val="A3FEEF2A"/>
    <w:lvl w:ilvl="0" w:tplc="E3026F5C">
      <w:numFmt w:val="bullet"/>
      <w:lvlText w:val="☐"/>
      <w:lvlJc w:val="left"/>
      <w:pPr>
        <w:ind w:left="796" w:hanging="360"/>
      </w:pPr>
      <w:rPr>
        <w:rFonts w:ascii="MS UI Gothic" w:eastAsia="MS UI Gothic" w:hAnsi="MS UI Gothic" w:cs="MS UI Gothic" w:hint="default"/>
        <w:w w:val="89"/>
        <w:sz w:val="22"/>
        <w:szCs w:val="22"/>
        <w:lang w:val="it-IT" w:eastAsia="it-IT" w:bidi="it-IT"/>
      </w:rPr>
    </w:lvl>
    <w:lvl w:ilvl="1" w:tplc="97368458">
      <w:numFmt w:val="bullet"/>
      <w:lvlText w:val=""/>
      <w:lvlJc w:val="left"/>
      <w:pPr>
        <w:ind w:left="796" w:hanging="360"/>
      </w:pPr>
      <w:rPr>
        <w:rFonts w:ascii="Symbol" w:eastAsia="Symbol" w:hAnsi="Symbol" w:cs="Symbol" w:hint="default"/>
        <w:w w:val="89"/>
        <w:sz w:val="22"/>
        <w:szCs w:val="22"/>
        <w:lang w:val="it-IT" w:eastAsia="it-IT" w:bidi="it-IT"/>
      </w:rPr>
    </w:lvl>
    <w:lvl w:ilvl="2" w:tplc="AE849CC6">
      <w:numFmt w:val="bullet"/>
      <w:lvlText w:val="☐"/>
      <w:lvlJc w:val="left"/>
      <w:pPr>
        <w:ind w:left="2564" w:hanging="710"/>
      </w:pPr>
      <w:rPr>
        <w:rFonts w:ascii="MS UI Gothic" w:eastAsia="MS UI Gothic" w:hAnsi="MS UI Gothic" w:cs="MS UI Gothic" w:hint="default"/>
        <w:w w:val="89"/>
        <w:sz w:val="22"/>
        <w:szCs w:val="22"/>
        <w:lang w:val="it-IT" w:eastAsia="it-IT" w:bidi="it-IT"/>
      </w:rPr>
    </w:lvl>
    <w:lvl w:ilvl="3" w:tplc="EBE8B070">
      <w:numFmt w:val="bullet"/>
      <w:lvlText w:val="•"/>
      <w:lvlJc w:val="left"/>
      <w:pPr>
        <w:ind w:left="4324" w:hanging="710"/>
      </w:pPr>
      <w:rPr>
        <w:rFonts w:hint="default"/>
        <w:lang w:val="it-IT" w:eastAsia="it-IT" w:bidi="it-IT"/>
      </w:rPr>
    </w:lvl>
    <w:lvl w:ilvl="4" w:tplc="42C608BC">
      <w:numFmt w:val="bullet"/>
      <w:lvlText w:val="•"/>
      <w:lvlJc w:val="left"/>
      <w:pPr>
        <w:ind w:left="5206" w:hanging="710"/>
      </w:pPr>
      <w:rPr>
        <w:rFonts w:hint="default"/>
        <w:lang w:val="it-IT" w:eastAsia="it-IT" w:bidi="it-IT"/>
      </w:rPr>
    </w:lvl>
    <w:lvl w:ilvl="5" w:tplc="9004817C">
      <w:numFmt w:val="bullet"/>
      <w:lvlText w:val="•"/>
      <w:lvlJc w:val="left"/>
      <w:pPr>
        <w:ind w:left="6088" w:hanging="710"/>
      </w:pPr>
      <w:rPr>
        <w:rFonts w:hint="default"/>
        <w:lang w:val="it-IT" w:eastAsia="it-IT" w:bidi="it-IT"/>
      </w:rPr>
    </w:lvl>
    <w:lvl w:ilvl="6" w:tplc="D388AAB8">
      <w:numFmt w:val="bullet"/>
      <w:lvlText w:val="•"/>
      <w:lvlJc w:val="left"/>
      <w:pPr>
        <w:ind w:left="6971" w:hanging="710"/>
      </w:pPr>
      <w:rPr>
        <w:rFonts w:hint="default"/>
        <w:lang w:val="it-IT" w:eastAsia="it-IT" w:bidi="it-IT"/>
      </w:rPr>
    </w:lvl>
    <w:lvl w:ilvl="7" w:tplc="D5DCDEEA">
      <w:numFmt w:val="bullet"/>
      <w:lvlText w:val="•"/>
      <w:lvlJc w:val="left"/>
      <w:pPr>
        <w:ind w:left="7853" w:hanging="710"/>
      </w:pPr>
      <w:rPr>
        <w:rFonts w:hint="default"/>
        <w:lang w:val="it-IT" w:eastAsia="it-IT" w:bidi="it-IT"/>
      </w:rPr>
    </w:lvl>
    <w:lvl w:ilvl="8" w:tplc="4CBC4F9C">
      <w:numFmt w:val="bullet"/>
      <w:lvlText w:val="•"/>
      <w:lvlJc w:val="left"/>
      <w:pPr>
        <w:ind w:left="8735" w:hanging="710"/>
      </w:pPr>
      <w:rPr>
        <w:rFonts w:hint="default"/>
        <w:lang w:val="it-IT" w:eastAsia="it-IT" w:bidi="it-IT"/>
      </w:rPr>
    </w:lvl>
  </w:abstractNum>
  <w:abstractNum w:abstractNumId="12" w15:restartNumberingAfterBreak="0">
    <w:nsid w:val="2E023217"/>
    <w:multiLevelType w:val="hybridMultilevel"/>
    <w:tmpl w:val="AB08D176"/>
    <w:lvl w:ilvl="0" w:tplc="1DCED578">
      <w:numFmt w:val="bullet"/>
      <w:lvlText w:val=""/>
      <w:lvlJc w:val="left"/>
      <w:pPr>
        <w:ind w:left="1156" w:hanging="360"/>
      </w:pPr>
      <w:rPr>
        <w:rFonts w:ascii="Symbol" w:eastAsia="Symbol" w:hAnsi="Symbol" w:cs="Symbol" w:hint="default"/>
        <w:w w:val="89"/>
        <w:sz w:val="22"/>
        <w:szCs w:val="22"/>
        <w:lang w:val="it-IT" w:eastAsia="it-IT" w:bidi="it-IT"/>
      </w:rPr>
    </w:lvl>
    <w:lvl w:ilvl="1" w:tplc="D5FA6246">
      <w:numFmt w:val="bullet"/>
      <w:lvlText w:val="•"/>
      <w:lvlJc w:val="left"/>
      <w:pPr>
        <w:ind w:left="2094" w:hanging="360"/>
      </w:pPr>
      <w:rPr>
        <w:rFonts w:hint="default"/>
        <w:lang w:val="it-IT" w:eastAsia="it-IT" w:bidi="it-IT"/>
      </w:rPr>
    </w:lvl>
    <w:lvl w:ilvl="2" w:tplc="95EADE18">
      <w:numFmt w:val="bullet"/>
      <w:lvlText w:val="•"/>
      <w:lvlJc w:val="left"/>
      <w:pPr>
        <w:ind w:left="3028" w:hanging="360"/>
      </w:pPr>
      <w:rPr>
        <w:rFonts w:hint="default"/>
        <w:lang w:val="it-IT" w:eastAsia="it-IT" w:bidi="it-IT"/>
      </w:rPr>
    </w:lvl>
    <w:lvl w:ilvl="3" w:tplc="03AC2A12">
      <w:numFmt w:val="bullet"/>
      <w:lvlText w:val="•"/>
      <w:lvlJc w:val="left"/>
      <w:pPr>
        <w:ind w:left="3962" w:hanging="360"/>
      </w:pPr>
      <w:rPr>
        <w:rFonts w:hint="default"/>
        <w:lang w:val="it-IT" w:eastAsia="it-IT" w:bidi="it-IT"/>
      </w:rPr>
    </w:lvl>
    <w:lvl w:ilvl="4" w:tplc="405802E6">
      <w:numFmt w:val="bullet"/>
      <w:lvlText w:val="•"/>
      <w:lvlJc w:val="left"/>
      <w:pPr>
        <w:ind w:left="4896" w:hanging="360"/>
      </w:pPr>
      <w:rPr>
        <w:rFonts w:hint="default"/>
        <w:lang w:val="it-IT" w:eastAsia="it-IT" w:bidi="it-IT"/>
      </w:rPr>
    </w:lvl>
    <w:lvl w:ilvl="5" w:tplc="AE92C920">
      <w:numFmt w:val="bullet"/>
      <w:lvlText w:val="•"/>
      <w:lvlJc w:val="left"/>
      <w:pPr>
        <w:ind w:left="5830" w:hanging="360"/>
      </w:pPr>
      <w:rPr>
        <w:rFonts w:hint="default"/>
        <w:lang w:val="it-IT" w:eastAsia="it-IT" w:bidi="it-IT"/>
      </w:rPr>
    </w:lvl>
    <w:lvl w:ilvl="6" w:tplc="50B24514">
      <w:numFmt w:val="bullet"/>
      <w:lvlText w:val="•"/>
      <w:lvlJc w:val="left"/>
      <w:pPr>
        <w:ind w:left="6764" w:hanging="360"/>
      </w:pPr>
      <w:rPr>
        <w:rFonts w:hint="default"/>
        <w:lang w:val="it-IT" w:eastAsia="it-IT" w:bidi="it-IT"/>
      </w:rPr>
    </w:lvl>
    <w:lvl w:ilvl="7" w:tplc="7930B372">
      <w:numFmt w:val="bullet"/>
      <w:lvlText w:val="•"/>
      <w:lvlJc w:val="left"/>
      <w:pPr>
        <w:ind w:left="7698" w:hanging="360"/>
      </w:pPr>
      <w:rPr>
        <w:rFonts w:hint="default"/>
        <w:lang w:val="it-IT" w:eastAsia="it-IT" w:bidi="it-IT"/>
      </w:rPr>
    </w:lvl>
    <w:lvl w:ilvl="8" w:tplc="C07624E6">
      <w:numFmt w:val="bullet"/>
      <w:lvlText w:val="•"/>
      <w:lvlJc w:val="left"/>
      <w:pPr>
        <w:ind w:left="8632" w:hanging="360"/>
      </w:pPr>
      <w:rPr>
        <w:rFonts w:hint="default"/>
        <w:lang w:val="it-IT" w:eastAsia="it-IT" w:bidi="it-IT"/>
      </w:rPr>
    </w:lvl>
  </w:abstractNum>
  <w:abstractNum w:abstractNumId="13" w15:restartNumberingAfterBreak="0">
    <w:nsid w:val="31315106"/>
    <w:multiLevelType w:val="hybridMultilevel"/>
    <w:tmpl w:val="151E85A2"/>
    <w:lvl w:ilvl="0" w:tplc="C8C6DA30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32244828"/>
    <w:multiLevelType w:val="hybridMultilevel"/>
    <w:tmpl w:val="B6209210"/>
    <w:lvl w:ilvl="0" w:tplc="FFFFFFFF">
      <w:numFmt w:val="bullet"/>
      <w:lvlText w:val="-"/>
      <w:lvlJc w:val="left"/>
      <w:pPr>
        <w:ind w:left="1146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" w15:restartNumberingAfterBreak="0">
    <w:nsid w:val="32731535"/>
    <w:multiLevelType w:val="hybridMultilevel"/>
    <w:tmpl w:val="A0D0F5F4"/>
    <w:lvl w:ilvl="0" w:tplc="53F8C21E">
      <w:numFmt w:val="bullet"/>
      <w:lvlText w:val="□"/>
      <w:lvlJc w:val="left"/>
      <w:pPr>
        <w:ind w:left="720" w:hanging="284"/>
      </w:pPr>
      <w:rPr>
        <w:rFonts w:ascii="Times New Roman" w:eastAsia="Times New Roman" w:hAnsi="Times New Roman" w:cs="Times New Roman" w:hint="default"/>
        <w:spacing w:val="-5"/>
        <w:w w:val="100"/>
        <w:sz w:val="18"/>
        <w:szCs w:val="18"/>
        <w:lang w:val="it-IT" w:eastAsia="it-IT" w:bidi="it-IT"/>
      </w:rPr>
    </w:lvl>
    <w:lvl w:ilvl="1" w:tplc="6A40B4DC">
      <w:numFmt w:val="bullet"/>
      <w:lvlText w:val="•"/>
      <w:lvlJc w:val="left"/>
      <w:pPr>
        <w:ind w:left="1698" w:hanging="284"/>
      </w:pPr>
      <w:rPr>
        <w:rFonts w:hint="default"/>
        <w:lang w:val="it-IT" w:eastAsia="it-IT" w:bidi="it-IT"/>
      </w:rPr>
    </w:lvl>
    <w:lvl w:ilvl="2" w:tplc="058C212E">
      <w:numFmt w:val="bullet"/>
      <w:lvlText w:val="•"/>
      <w:lvlJc w:val="left"/>
      <w:pPr>
        <w:ind w:left="2676" w:hanging="284"/>
      </w:pPr>
      <w:rPr>
        <w:rFonts w:hint="default"/>
        <w:lang w:val="it-IT" w:eastAsia="it-IT" w:bidi="it-IT"/>
      </w:rPr>
    </w:lvl>
    <w:lvl w:ilvl="3" w:tplc="3D9E410E">
      <w:numFmt w:val="bullet"/>
      <w:lvlText w:val="•"/>
      <w:lvlJc w:val="left"/>
      <w:pPr>
        <w:ind w:left="3654" w:hanging="284"/>
      </w:pPr>
      <w:rPr>
        <w:rFonts w:hint="default"/>
        <w:lang w:val="it-IT" w:eastAsia="it-IT" w:bidi="it-IT"/>
      </w:rPr>
    </w:lvl>
    <w:lvl w:ilvl="4" w:tplc="3D0E96BC">
      <w:numFmt w:val="bullet"/>
      <w:lvlText w:val="•"/>
      <w:lvlJc w:val="left"/>
      <w:pPr>
        <w:ind w:left="4632" w:hanging="284"/>
      </w:pPr>
      <w:rPr>
        <w:rFonts w:hint="default"/>
        <w:lang w:val="it-IT" w:eastAsia="it-IT" w:bidi="it-IT"/>
      </w:rPr>
    </w:lvl>
    <w:lvl w:ilvl="5" w:tplc="121E8A00">
      <w:numFmt w:val="bullet"/>
      <w:lvlText w:val="•"/>
      <w:lvlJc w:val="left"/>
      <w:pPr>
        <w:ind w:left="5610" w:hanging="284"/>
      </w:pPr>
      <w:rPr>
        <w:rFonts w:hint="default"/>
        <w:lang w:val="it-IT" w:eastAsia="it-IT" w:bidi="it-IT"/>
      </w:rPr>
    </w:lvl>
    <w:lvl w:ilvl="6" w:tplc="A0520440">
      <w:numFmt w:val="bullet"/>
      <w:lvlText w:val="•"/>
      <w:lvlJc w:val="left"/>
      <w:pPr>
        <w:ind w:left="6588" w:hanging="284"/>
      </w:pPr>
      <w:rPr>
        <w:rFonts w:hint="default"/>
        <w:lang w:val="it-IT" w:eastAsia="it-IT" w:bidi="it-IT"/>
      </w:rPr>
    </w:lvl>
    <w:lvl w:ilvl="7" w:tplc="54E07E52">
      <w:numFmt w:val="bullet"/>
      <w:lvlText w:val="•"/>
      <w:lvlJc w:val="left"/>
      <w:pPr>
        <w:ind w:left="7566" w:hanging="284"/>
      </w:pPr>
      <w:rPr>
        <w:rFonts w:hint="default"/>
        <w:lang w:val="it-IT" w:eastAsia="it-IT" w:bidi="it-IT"/>
      </w:rPr>
    </w:lvl>
    <w:lvl w:ilvl="8" w:tplc="8F4A71C6">
      <w:numFmt w:val="bullet"/>
      <w:lvlText w:val="•"/>
      <w:lvlJc w:val="left"/>
      <w:pPr>
        <w:ind w:left="8544" w:hanging="284"/>
      </w:pPr>
      <w:rPr>
        <w:rFonts w:hint="default"/>
        <w:lang w:val="it-IT" w:eastAsia="it-IT" w:bidi="it-IT"/>
      </w:rPr>
    </w:lvl>
  </w:abstractNum>
  <w:abstractNum w:abstractNumId="16" w15:restartNumberingAfterBreak="0">
    <w:nsid w:val="3E227216"/>
    <w:multiLevelType w:val="multilevel"/>
    <w:tmpl w:val="DCB809E2"/>
    <w:lvl w:ilvl="0">
      <w:start w:val="2"/>
      <w:numFmt w:val="bullet"/>
      <w:lvlText w:val="-"/>
      <w:lvlJc w:val="left"/>
      <w:pPr>
        <w:tabs>
          <w:tab w:val="num" w:pos="0"/>
        </w:tabs>
        <w:ind w:left="475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"/>
      <w:lvlJc w:val="left"/>
      <w:pPr>
        <w:ind w:left="1195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915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635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35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075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795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51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235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48F066DD"/>
    <w:multiLevelType w:val="hybridMultilevel"/>
    <w:tmpl w:val="055CFA82"/>
    <w:lvl w:ilvl="0" w:tplc="0410000F">
      <w:start w:val="1"/>
      <w:numFmt w:val="decimal"/>
      <w:lvlText w:val="%1."/>
      <w:lvlJc w:val="left"/>
      <w:pPr>
        <w:ind w:left="1875" w:hanging="360"/>
      </w:pPr>
    </w:lvl>
    <w:lvl w:ilvl="1" w:tplc="04100019" w:tentative="1">
      <w:start w:val="1"/>
      <w:numFmt w:val="lowerLetter"/>
      <w:lvlText w:val="%2."/>
      <w:lvlJc w:val="left"/>
      <w:pPr>
        <w:ind w:left="2595" w:hanging="360"/>
      </w:pPr>
    </w:lvl>
    <w:lvl w:ilvl="2" w:tplc="0410001B" w:tentative="1">
      <w:start w:val="1"/>
      <w:numFmt w:val="lowerRoman"/>
      <w:lvlText w:val="%3."/>
      <w:lvlJc w:val="right"/>
      <w:pPr>
        <w:ind w:left="3315" w:hanging="180"/>
      </w:pPr>
    </w:lvl>
    <w:lvl w:ilvl="3" w:tplc="0410000F" w:tentative="1">
      <w:start w:val="1"/>
      <w:numFmt w:val="decimal"/>
      <w:lvlText w:val="%4."/>
      <w:lvlJc w:val="left"/>
      <w:pPr>
        <w:ind w:left="4035" w:hanging="360"/>
      </w:pPr>
    </w:lvl>
    <w:lvl w:ilvl="4" w:tplc="04100019" w:tentative="1">
      <w:start w:val="1"/>
      <w:numFmt w:val="lowerLetter"/>
      <w:lvlText w:val="%5."/>
      <w:lvlJc w:val="left"/>
      <w:pPr>
        <w:ind w:left="4755" w:hanging="360"/>
      </w:pPr>
    </w:lvl>
    <w:lvl w:ilvl="5" w:tplc="0410001B" w:tentative="1">
      <w:start w:val="1"/>
      <w:numFmt w:val="lowerRoman"/>
      <w:lvlText w:val="%6."/>
      <w:lvlJc w:val="right"/>
      <w:pPr>
        <w:ind w:left="5475" w:hanging="180"/>
      </w:pPr>
    </w:lvl>
    <w:lvl w:ilvl="6" w:tplc="0410000F" w:tentative="1">
      <w:start w:val="1"/>
      <w:numFmt w:val="decimal"/>
      <w:lvlText w:val="%7."/>
      <w:lvlJc w:val="left"/>
      <w:pPr>
        <w:ind w:left="6195" w:hanging="360"/>
      </w:pPr>
    </w:lvl>
    <w:lvl w:ilvl="7" w:tplc="04100019" w:tentative="1">
      <w:start w:val="1"/>
      <w:numFmt w:val="lowerLetter"/>
      <w:lvlText w:val="%8."/>
      <w:lvlJc w:val="left"/>
      <w:pPr>
        <w:ind w:left="6915" w:hanging="360"/>
      </w:pPr>
    </w:lvl>
    <w:lvl w:ilvl="8" w:tplc="0410001B" w:tentative="1">
      <w:start w:val="1"/>
      <w:numFmt w:val="lowerRoman"/>
      <w:lvlText w:val="%9."/>
      <w:lvlJc w:val="right"/>
      <w:pPr>
        <w:ind w:left="7635" w:hanging="180"/>
      </w:pPr>
    </w:lvl>
  </w:abstractNum>
  <w:abstractNum w:abstractNumId="18" w15:restartNumberingAfterBreak="0">
    <w:nsid w:val="4A7953E9"/>
    <w:multiLevelType w:val="hybridMultilevel"/>
    <w:tmpl w:val="AB44C844"/>
    <w:lvl w:ilvl="0" w:tplc="C1B6F1C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026341"/>
    <w:multiLevelType w:val="hybridMultilevel"/>
    <w:tmpl w:val="4D344CE2"/>
    <w:lvl w:ilvl="0" w:tplc="55DC304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" w15:restartNumberingAfterBreak="0">
    <w:nsid w:val="54091638"/>
    <w:multiLevelType w:val="hybridMultilevel"/>
    <w:tmpl w:val="475AC0B6"/>
    <w:lvl w:ilvl="0" w:tplc="04100019">
      <w:start w:val="1"/>
      <w:numFmt w:val="lowerLetter"/>
      <w:lvlText w:val="%1."/>
      <w:lvlJc w:val="left"/>
      <w:pPr>
        <w:ind w:left="1155" w:hanging="360"/>
      </w:pPr>
    </w:lvl>
    <w:lvl w:ilvl="1" w:tplc="04100019" w:tentative="1">
      <w:start w:val="1"/>
      <w:numFmt w:val="lowerLetter"/>
      <w:lvlText w:val="%2."/>
      <w:lvlJc w:val="left"/>
      <w:pPr>
        <w:ind w:left="1875" w:hanging="360"/>
      </w:pPr>
    </w:lvl>
    <w:lvl w:ilvl="2" w:tplc="0410001B" w:tentative="1">
      <w:start w:val="1"/>
      <w:numFmt w:val="lowerRoman"/>
      <w:lvlText w:val="%3."/>
      <w:lvlJc w:val="right"/>
      <w:pPr>
        <w:ind w:left="2595" w:hanging="180"/>
      </w:pPr>
    </w:lvl>
    <w:lvl w:ilvl="3" w:tplc="0410000F" w:tentative="1">
      <w:start w:val="1"/>
      <w:numFmt w:val="decimal"/>
      <w:lvlText w:val="%4."/>
      <w:lvlJc w:val="left"/>
      <w:pPr>
        <w:ind w:left="3315" w:hanging="360"/>
      </w:pPr>
    </w:lvl>
    <w:lvl w:ilvl="4" w:tplc="04100019" w:tentative="1">
      <w:start w:val="1"/>
      <w:numFmt w:val="lowerLetter"/>
      <w:lvlText w:val="%5."/>
      <w:lvlJc w:val="left"/>
      <w:pPr>
        <w:ind w:left="4035" w:hanging="360"/>
      </w:pPr>
    </w:lvl>
    <w:lvl w:ilvl="5" w:tplc="0410001B" w:tentative="1">
      <w:start w:val="1"/>
      <w:numFmt w:val="lowerRoman"/>
      <w:lvlText w:val="%6."/>
      <w:lvlJc w:val="right"/>
      <w:pPr>
        <w:ind w:left="4755" w:hanging="180"/>
      </w:pPr>
    </w:lvl>
    <w:lvl w:ilvl="6" w:tplc="0410000F" w:tentative="1">
      <w:start w:val="1"/>
      <w:numFmt w:val="decimal"/>
      <w:lvlText w:val="%7."/>
      <w:lvlJc w:val="left"/>
      <w:pPr>
        <w:ind w:left="5475" w:hanging="360"/>
      </w:pPr>
    </w:lvl>
    <w:lvl w:ilvl="7" w:tplc="04100019" w:tentative="1">
      <w:start w:val="1"/>
      <w:numFmt w:val="lowerLetter"/>
      <w:lvlText w:val="%8."/>
      <w:lvlJc w:val="left"/>
      <w:pPr>
        <w:ind w:left="6195" w:hanging="360"/>
      </w:pPr>
    </w:lvl>
    <w:lvl w:ilvl="8" w:tplc="0410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21" w15:restartNumberingAfterBreak="0">
    <w:nsid w:val="565E10E3"/>
    <w:multiLevelType w:val="hybridMultilevel"/>
    <w:tmpl w:val="C8BA0D30"/>
    <w:lvl w:ilvl="0" w:tplc="0410000F">
      <w:start w:val="1"/>
      <w:numFmt w:val="decimal"/>
      <w:lvlText w:val="%1."/>
      <w:lvlJc w:val="left"/>
      <w:pPr>
        <w:ind w:left="1155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22" w15:restartNumberingAfterBreak="0">
    <w:nsid w:val="5D612B97"/>
    <w:multiLevelType w:val="hybridMultilevel"/>
    <w:tmpl w:val="F52065A2"/>
    <w:lvl w:ilvl="0" w:tplc="3B4421EE">
      <w:start w:val="7"/>
      <w:numFmt w:val="bullet"/>
      <w:lvlText w:val="-"/>
      <w:lvlJc w:val="left"/>
      <w:pPr>
        <w:ind w:left="121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93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65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7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9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1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53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25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70" w:hanging="360"/>
      </w:pPr>
      <w:rPr>
        <w:rFonts w:ascii="Wingdings" w:hAnsi="Wingdings" w:hint="default"/>
      </w:rPr>
    </w:lvl>
  </w:abstractNum>
  <w:abstractNum w:abstractNumId="23" w15:restartNumberingAfterBreak="0">
    <w:nsid w:val="676D0930"/>
    <w:multiLevelType w:val="hybridMultilevel"/>
    <w:tmpl w:val="339C4114"/>
    <w:lvl w:ilvl="0" w:tplc="0410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4" w15:restartNumberingAfterBreak="0">
    <w:nsid w:val="68391C73"/>
    <w:multiLevelType w:val="hybridMultilevel"/>
    <w:tmpl w:val="B914E628"/>
    <w:lvl w:ilvl="0" w:tplc="94585A62">
      <w:start w:val="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5" w15:restartNumberingAfterBreak="0">
    <w:nsid w:val="6B125750"/>
    <w:multiLevelType w:val="hybridMultilevel"/>
    <w:tmpl w:val="D5E4063C"/>
    <w:lvl w:ilvl="0" w:tplc="0410000F">
      <w:start w:val="1"/>
      <w:numFmt w:val="decimal"/>
      <w:lvlText w:val="%1."/>
      <w:lvlJc w:val="left"/>
      <w:pPr>
        <w:ind w:left="1146" w:hanging="360"/>
      </w:pPr>
    </w:lvl>
    <w:lvl w:ilvl="1" w:tplc="04100019" w:tentative="1">
      <w:start w:val="1"/>
      <w:numFmt w:val="lowerLetter"/>
      <w:lvlText w:val="%2."/>
      <w:lvlJc w:val="left"/>
      <w:pPr>
        <w:ind w:left="1866" w:hanging="360"/>
      </w:pPr>
    </w:lvl>
    <w:lvl w:ilvl="2" w:tplc="0410001B" w:tentative="1">
      <w:start w:val="1"/>
      <w:numFmt w:val="lowerRoman"/>
      <w:lvlText w:val="%3."/>
      <w:lvlJc w:val="right"/>
      <w:pPr>
        <w:ind w:left="2586" w:hanging="180"/>
      </w:pPr>
    </w:lvl>
    <w:lvl w:ilvl="3" w:tplc="0410000F" w:tentative="1">
      <w:start w:val="1"/>
      <w:numFmt w:val="decimal"/>
      <w:lvlText w:val="%4."/>
      <w:lvlJc w:val="left"/>
      <w:pPr>
        <w:ind w:left="3306" w:hanging="360"/>
      </w:pPr>
    </w:lvl>
    <w:lvl w:ilvl="4" w:tplc="04100019" w:tentative="1">
      <w:start w:val="1"/>
      <w:numFmt w:val="lowerLetter"/>
      <w:lvlText w:val="%5."/>
      <w:lvlJc w:val="left"/>
      <w:pPr>
        <w:ind w:left="4026" w:hanging="360"/>
      </w:pPr>
    </w:lvl>
    <w:lvl w:ilvl="5" w:tplc="0410001B" w:tentative="1">
      <w:start w:val="1"/>
      <w:numFmt w:val="lowerRoman"/>
      <w:lvlText w:val="%6."/>
      <w:lvlJc w:val="right"/>
      <w:pPr>
        <w:ind w:left="4746" w:hanging="180"/>
      </w:pPr>
    </w:lvl>
    <w:lvl w:ilvl="6" w:tplc="0410000F" w:tentative="1">
      <w:start w:val="1"/>
      <w:numFmt w:val="decimal"/>
      <w:lvlText w:val="%7."/>
      <w:lvlJc w:val="left"/>
      <w:pPr>
        <w:ind w:left="5466" w:hanging="360"/>
      </w:pPr>
    </w:lvl>
    <w:lvl w:ilvl="7" w:tplc="04100019" w:tentative="1">
      <w:start w:val="1"/>
      <w:numFmt w:val="lowerLetter"/>
      <w:lvlText w:val="%8."/>
      <w:lvlJc w:val="left"/>
      <w:pPr>
        <w:ind w:left="6186" w:hanging="360"/>
      </w:pPr>
    </w:lvl>
    <w:lvl w:ilvl="8" w:tplc="0410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6" w15:restartNumberingAfterBreak="0">
    <w:nsid w:val="6C2928BB"/>
    <w:multiLevelType w:val="hybridMultilevel"/>
    <w:tmpl w:val="E0D255BE"/>
    <w:lvl w:ilvl="0" w:tplc="04100001">
      <w:start w:val="1"/>
      <w:numFmt w:val="bullet"/>
      <w:lvlText w:val=""/>
      <w:lvlJc w:val="left"/>
      <w:pPr>
        <w:ind w:left="436" w:hanging="720"/>
      </w:pPr>
      <w:rPr>
        <w:rFonts w:ascii="Symbol" w:hAnsi="Symbol" w:hint="default"/>
        <w:w w:val="89"/>
        <w:sz w:val="22"/>
        <w:szCs w:val="22"/>
        <w:lang w:val="it-IT" w:eastAsia="it-IT" w:bidi="it-IT"/>
      </w:rPr>
    </w:lvl>
    <w:lvl w:ilvl="1" w:tplc="0410000F">
      <w:start w:val="1"/>
      <w:numFmt w:val="decimal"/>
      <w:lvlText w:val="%2."/>
      <w:lvlJc w:val="left"/>
      <w:pPr>
        <w:ind w:left="1156" w:hanging="360"/>
      </w:pPr>
      <w:rPr>
        <w:rFonts w:hint="default"/>
        <w:w w:val="89"/>
        <w:sz w:val="22"/>
        <w:szCs w:val="22"/>
        <w:lang w:val="it-IT" w:eastAsia="it-IT" w:bidi="it-IT"/>
      </w:rPr>
    </w:lvl>
    <w:lvl w:ilvl="2" w:tplc="A186261A">
      <w:numFmt w:val="bullet"/>
      <w:lvlText w:val="•"/>
      <w:lvlJc w:val="left"/>
      <w:pPr>
        <w:ind w:left="2197" w:hanging="360"/>
      </w:pPr>
      <w:rPr>
        <w:rFonts w:hint="default"/>
        <w:lang w:val="it-IT" w:eastAsia="it-IT" w:bidi="it-IT"/>
      </w:rPr>
    </w:lvl>
    <w:lvl w:ilvl="3" w:tplc="297E2B82">
      <w:numFmt w:val="bullet"/>
      <w:lvlText w:val="•"/>
      <w:lvlJc w:val="left"/>
      <w:pPr>
        <w:ind w:left="3235" w:hanging="360"/>
      </w:pPr>
      <w:rPr>
        <w:rFonts w:hint="default"/>
        <w:lang w:val="it-IT" w:eastAsia="it-IT" w:bidi="it-IT"/>
      </w:rPr>
    </w:lvl>
    <w:lvl w:ilvl="4" w:tplc="8D184D3C">
      <w:numFmt w:val="bullet"/>
      <w:lvlText w:val="•"/>
      <w:lvlJc w:val="left"/>
      <w:pPr>
        <w:ind w:left="4273" w:hanging="360"/>
      </w:pPr>
      <w:rPr>
        <w:rFonts w:hint="default"/>
        <w:lang w:val="it-IT" w:eastAsia="it-IT" w:bidi="it-IT"/>
      </w:rPr>
    </w:lvl>
    <w:lvl w:ilvl="5" w:tplc="5400118A">
      <w:numFmt w:val="bullet"/>
      <w:lvlText w:val="•"/>
      <w:lvlJc w:val="left"/>
      <w:pPr>
        <w:ind w:left="5311" w:hanging="360"/>
      </w:pPr>
      <w:rPr>
        <w:rFonts w:hint="default"/>
        <w:lang w:val="it-IT" w:eastAsia="it-IT" w:bidi="it-IT"/>
      </w:rPr>
    </w:lvl>
    <w:lvl w:ilvl="6" w:tplc="60F64838">
      <w:numFmt w:val="bullet"/>
      <w:lvlText w:val="•"/>
      <w:lvlJc w:val="left"/>
      <w:pPr>
        <w:ind w:left="6348" w:hanging="360"/>
      </w:pPr>
      <w:rPr>
        <w:rFonts w:hint="default"/>
        <w:lang w:val="it-IT" w:eastAsia="it-IT" w:bidi="it-IT"/>
      </w:rPr>
    </w:lvl>
    <w:lvl w:ilvl="7" w:tplc="F628F0C8">
      <w:numFmt w:val="bullet"/>
      <w:lvlText w:val="•"/>
      <w:lvlJc w:val="left"/>
      <w:pPr>
        <w:ind w:left="7386" w:hanging="360"/>
      </w:pPr>
      <w:rPr>
        <w:rFonts w:hint="default"/>
        <w:lang w:val="it-IT" w:eastAsia="it-IT" w:bidi="it-IT"/>
      </w:rPr>
    </w:lvl>
    <w:lvl w:ilvl="8" w:tplc="DBF2520E">
      <w:numFmt w:val="bullet"/>
      <w:lvlText w:val="•"/>
      <w:lvlJc w:val="left"/>
      <w:pPr>
        <w:ind w:left="8424" w:hanging="360"/>
      </w:pPr>
      <w:rPr>
        <w:rFonts w:hint="default"/>
        <w:lang w:val="it-IT" w:eastAsia="it-IT" w:bidi="it-IT"/>
      </w:rPr>
    </w:lvl>
  </w:abstractNum>
  <w:abstractNum w:abstractNumId="27" w15:restartNumberingAfterBreak="0">
    <w:nsid w:val="73A26ADA"/>
    <w:multiLevelType w:val="hybridMultilevel"/>
    <w:tmpl w:val="01F0D3B0"/>
    <w:lvl w:ilvl="0" w:tplc="0410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8" w15:restartNumberingAfterBreak="0">
    <w:nsid w:val="765C6AF3"/>
    <w:multiLevelType w:val="hybridMultilevel"/>
    <w:tmpl w:val="7C6A9344"/>
    <w:lvl w:ilvl="0" w:tplc="8938A954">
      <w:start w:val="1"/>
      <w:numFmt w:val="decimal"/>
      <w:lvlText w:val="%1."/>
      <w:lvlJc w:val="left"/>
      <w:pPr>
        <w:ind w:left="795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15" w:hanging="360"/>
      </w:pPr>
    </w:lvl>
    <w:lvl w:ilvl="2" w:tplc="0410001B" w:tentative="1">
      <w:start w:val="1"/>
      <w:numFmt w:val="lowerRoman"/>
      <w:lvlText w:val="%3."/>
      <w:lvlJc w:val="right"/>
      <w:pPr>
        <w:ind w:left="2235" w:hanging="180"/>
      </w:pPr>
    </w:lvl>
    <w:lvl w:ilvl="3" w:tplc="0410000F" w:tentative="1">
      <w:start w:val="1"/>
      <w:numFmt w:val="decimal"/>
      <w:lvlText w:val="%4."/>
      <w:lvlJc w:val="left"/>
      <w:pPr>
        <w:ind w:left="2955" w:hanging="360"/>
      </w:pPr>
    </w:lvl>
    <w:lvl w:ilvl="4" w:tplc="04100019" w:tentative="1">
      <w:start w:val="1"/>
      <w:numFmt w:val="lowerLetter"/>
      <w:lvlText w:val="%5."/>
      <w:lvlJc w:val="left"/>
      <w:pPr>
        <w:ind w:left="3675" w:hanging="360"/>
      </w:pPr>
    </w:lvl>
    <w:lvl w:ilvl="5" w:tplc="0410001B" w:tentative="1">
      <w:start w:val="1"/>
      <w:numFmt w:val="lowerRoman"/>
      <w:lvlText w:val="%6."/>
      <w:lvlJc w:val="right"/>
      <w:pPr>
        <w:ind w:left="4395" w:hanging="180"/>
      </w:pPr>
    </w:lvl>
    <w:lvl w:ilvl="6" w:tplc="0410000F" w:tentative="1">
      <w:start w:val="1"/>
      <w:numFmt w:val="decimal"/>
      <w:lvlText w:val="%7."/>
      <w:lvlJc w:val="left"/>
      <w:pPr>
        <w:ind w:left="5115" w:hanging="360"/>
      </w:pPr>
    </w:lvl>
    <w:lvl w:ilvl="7" w:tplc="04100019" w:tentative="1">
      <w:start w:val="1"/>
      <w:numFmt w:val="lowerLetter"/>
      <w:lvlText w:val="%8."/>
      <w:lvlJc w:val="left"/>
      <w:pPr>
        <w:ind w:left="5835" w:hanging="360"/>
      </w:pPr>
    </w:lvl>
    <w:lvl w:ilvl="8" w:tplc="0410001B" w:tentative="1">
      <w:start w:val="1"/>
      <w:numFmt w:val="lowerRoman"/>
      <w:lvlText w:val="%9."/>
      <w:lvlJc w:val="right"/>
      <w:pPr>
        <w:ind w:left="6555" w:hanging="180"/>
      </w:pPr>
    </w:lvl>
  </w:abstractNum>
  <w:num w:numId="1" w16cid:durableId="1939409240">
    <w:abstractNumId w:val="11"/>
  </w:num>
  <w:num w:numId="2" w16cid:durableId="1098259836">
    <w:abstractNumId w:val="15"/>
  </w:num>
  <w:num w:numId="3" w16cid:durableId="1035932817">
    <w:abstractNumId w:val="5"/>
  </w:num>
  <w:num w:numId="4" w16cid:durableId="316803517">
    <w:abstractNumId w:val="26"/>
  </w:num>
  <w:num w:numId="5" w16cid:durableId="1636445685">
    <w:abstractNumId w:val="12"/>
  </w:num>
  <w:num w:numId="6" w16cid:durableId="1441409080">
    <w:abstractNumId w:val="8"/>
  </w:num>
  <w:num w:numId="7" w16cid:durableId="1476679694">
    <w:abstractNumId w:val="1"/>
  </w:num>
  <w:num w:numId="8" w16cid:durableId="1411997757">
    <w:abstractNumId w:val="10"/>
  </w:num>
  <w:num w:numId="9" w16cid:durableId="697896803">
    <w:abstractNumId w:val="21"/>
  </w:num>
  <w:num w:numId="10" w16cid:durableId="998800808">
    <w:abstractNumId w:val="9"/>
  </w:num>
  <w:num w:numId="11" w16cid:durableId="1812794795">
    <w:abstractNumId w:val="20"/>
  </w:num>
  <w:num w:numId="12" w16cid:durableId="1090275817">
    <w:abstractNumId w:val="2"/>
  </w:num>
  <w:num w:numId="13" w16cid:durableId="1589846253">
    <w:abstractNumId w:val="17"/>
  </w:num>
  <w:num w:numId="14" w16cid:durableId="1866167007">
    <w:abstractNumId w:val="3"/>
  </w:num>
  <w:num w:numId="15" w16cid:durableId="344599400">
    <w:abstractNumId w:val="28"/>
  </w:num>
  <w:num w:numId="16" w16cid:durableId="1222667880">
    <w:abstractNumId w:val="0"/>
  </w:num>
  <w:num w:numId="17" w16cid:durableId="389034333">
    <w:abstractNumId w:val="27"/>
  </w:num>
  <w:num w:numId="18" w16cid:durableId="202794559">
    <w:abstractNumId w:val="18"/>
  </w:num>
  <w:num w:numId="19" w16cid:durableId="1263876008">
    <w:abstractNumId w:val="24"/>
  </w:num>
  <w:num w:numId="20" w16cid:durableId="299967076">
    <w:abstractNumId w:val="22"/>
  </w:num>
  <w:num w:numId="21" w16cid:durableId="1002469726">
    <w:abstractNumId w:val="23"/>
  </w:num>
  <w:num w:numId="22" w16cid:durableId="1084767158">
    <w:abstractNumId w:val="19"/>
  </w:num>
  <w:num w:numId="23" w16cid:durableId="676344522">
    <w:abstractNumId w:val="13"/>
  </w:num>
  <w:num w:numId="24" w16cid:durableId="51078402">
    <w:abstractNumId w:val="4"/>
  </w:num>
  <w:num w:numId="25" w16cid:durableId="205916369">
    <w:abstractNumId w:val="6"/>
  </w:num>
  <w:num w:numId="26" w16cid:durableId="2061706201">
    <w:abstractNumId w:val="16"/>
  </w:num>
  <w:num w:numId="27" w16cid:durableId="755833504">
    <w:abstractNumId w:val="14"/>
  </w:num>
  <w:num w:numId="28" w16cid:durableId="240146033">
    <w:abstractNumId w:val="25"/>
  </w:num>
  <w:num w:numId="29" w16cid:durableId="212121685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283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U0NDMzMTIxNDc3tbBU0lEKTi0uzszPAykwqgUAmQafJywAAAA="/>
  </w:docVars>
  <w:rsids>
    <w:rsidRoot w:val="006C41AA"/>
    <w:rsid w:val="0000326B"/>
    <w:rsid w:val="00005773"/>
    <w:rsid w:val="00005961"/>
    <w:rsid w:val="00007911"/>
    <w:rsid w:val="00011533"/>
    <w:rsid w:val="0001437D"/>
    <w:rsid w:val="000209A8"/>
    <w:rsid w:val="00044F1F"/>
    <w:rsid w:val="00044F6A"/>
    <w:rsid w:val="00046EF5"/>
    <w:rsid w:val="000515AA"/>
    <w:rsid w:val="00051608"/>
    <w:rsid w:val="000519F3"/>
    <w:rsid w:val="000575CF"/>
    <w:rsid w:val="000616E1"/>
    <w:rsid w:val="00061C7F"/>
    <w:rsid w:val="00065065"/>
    <w:rsid w:val="00065EC0"/>
    <w:rsid w:val="00083F87"/>
    <w:rsid w:val="000859DA"/>
    <w:rsid w:val="00086A44"/>
    <w:rsid w:val="00086AB7"/>
    <w:rsid w:val="00090989"/>
    <w:rsid w:val="00096289"/>
    <w:rsid w:val="000A3E08"/>
    <w:rsid w:val="000A484A"/>
    <w:rsid w:val="000A57DB"/>
    <w:rsid w:val="000B3CE4"/>
    <w:rsid w:val="000C3579"/>
    <w:rsid w:val="000C52B8"/>
    <w:rsid w:val="000C5DB1"/>
    <w:rsid w:val="000D2D6F"/>
    <w:rsid w:val="000D3D2B"/>
    <w:rsid w:val="000E0846"/>
    <w:rsid w:val="000E097C"/>
    <w:rsid w:val="000E1B17"/>
    <w:rsid w:val="000E487F"/>
    <w:rsid w:val="000E6101"/>
    <w:rsid w:val="000F3405"/>
    <w:rsid w:val="000F3CF7"/>
    <w:rsid w:val="000F4098"/>
    <w:rsid w:val="0010254B"/>
    <w:rsid w:val="00107242"/>
    <w:rsid w:val="001134B3"/>
    <w:rsid w:val="001210F4"/>
    <w:rsid w:val="001215D2"/>
    <w:rsid w:val="00134C4E"/>
    <w:rsid w:val="001362C0"/>
    <w:rsid w:val="001409F1"/>
    <w:rsid w:val="00145C0E"/>
    <w:rsid w:val="00147676"/>
    <w:rsid w:val="00151694"/>
    <w:rsid w:val="001524C5"/>
    <w:rsid w:val="00156E5C"/>
    <w:rsid w:val="00161364"/>
    <w:rsid w:val="001613A3"/>
    <w:rsid w:val="00162658"/>
    <w:rsid w:val="00164103"/>
    <w:rsid w:val="00164E56"/>
    <w:rsid w:val="001676D7"/>
    <w:rsid w:val="001806ED"/>
    <w:rsid w:val="0018087F"/>
    <w:rsid w:val="001842A7"/>
    <w:rsid w:val="001868EF"/>
    <w:rsid w:val="001906EE"/>
    <w:rsid w:val="00196B1E"/>
    <w:rsid w:val="001A5073"/>
    <w:rsid w:val="001A7829"/>
    <w:rsid w:val="001B31ED"/>
    <w:rsid w:val="001B700A"/>
    <w:rsid w:val="001C0C0B"/>
    <w:rsid w:val="001C3142"/>
    <w:rsid w:val="001D0B8F"/>
    <w:rsid w:val="001D0C0B"/>
    <w:rsid w:val="001D352D"/>
    <w:rsid w:val="001D3E05"/>
    <w:rsid w:val="001D418A"/>
    <w:rsid w:val="001E0879"/>
    <w:rsid w:val="001E2042"/>
    <w:rsid w:val="001E5738"/>
    <w:rsid w:val="001F0883"/>
    <w:rsid w:val="001F3FAA"/>
    <w:rsid w:val="001F5AD5"/>
    <w:rsid w:val="001F726C"/>
    <w:rsid w:val="0020021E"/>
    <w:rsid w:val="00201845"/>
    <w:rsid w:val="002021FC"/>
    <w:rsid w:val="0020743A"/>
    <w:rsid w:val="00213541"/>
    <w:rsid w:val="0021498A"/>
    <w:rsid w:val="0022124E"/>
    <w:rsid w:val="002231BD"/>
    <w:rsid w:val="0022736F"/>
    <w:rsid w:val="0023052D"/>
    <w:rsid w:val="002327B6"/>
    <w:rsid w:val="00232BF2"/>
    <w:rsid w:val="00233476"/>
    <w:rsid w:val="00241227"/>
    <w:rsid w:val="00243E85"/>
    <w:rsid w:val="00251685"/>
    <w:rsid w:val="002547FF"/>
    <w:rsid w:val="00256550"/>
    <w:rsid w:val="002576F6"/>
    <w:rsid w:val="0027478F"/>
    <w:rsid w:val="002801FE"/>
    <w:rsid w:val="002826E2"/>
    <w:rsid w:val="002844BF"/>
    <w:rsid w:val="002874DD"/>
    <w:rsid w:val="00290C27"/>
    <w:rsid w:val="002A313A"/>
    <w:rsid w:val="002A33BC"/>
    <w:rsid w:val="002A75BD"/>
    <w:rsid w:val="002B200F"/>
    <w:rsid w:val="002C22E5"/>
    <w:rsid w:val="002C3954"/>
    <w:rsid w:val="002C6D22"/>
    <w:rsid w:val="002F301F"/>
    <w:rsid w:val="002F5E77"/>
    <w:rsid w:val="0030025F"/>
    <w:rsid w:val="00303720"/>
    <w:rsid w:val="003078EC"/>
    <w:rsid w:val="0031138D"/>
    <w:rsid w:val="0031411F"/>
    <w:rsid w:val="00316D56"/>
    <w:rsid w:val="003336A1"/>
    <w:rsid w:val="00333990"/>
    <w:rsid w:val="003433E9"/>
    <w:rsid w:val="0034712B"/>
    <w:rsid w:val="00355328"/>
    <w:rsid w:val="0035616F"/>
    <w:rsid w:val="0035673C"/>
    <w:rsid w:val="00356FCA"/>
    <w:rsid w:val="00360DC9"/>
    <w:rsid w:val="003713E0"/>
    <w:rsid w:val="0037261C"/>
    <w:rsid w:val="00374774"/>
    <w:rsid w:val="00375AF5"/>
    <w:rsid w:val="003842A8"/>
    <w:rsid w:val="00386F12"/>
    <w:rsid w:val="003915B0"/>
    <w:rsid w:val="003918CD"/>
    <w:rsid w:val="00392FFD"/>
    <w:rsid w:val="00396148"/>
    <w:rsid w:val="00396913"/>
    <w:rsid w:val="003A4B7F"/>
    <w:rsid w:val="003A77FC"/>
    <w:rsid w:val="003A794D"/>
    <w:rsid w:val="003B2918"/>
    <w:rsid w:val="003B3DD6"/>
    <w:rsid w:val="003B70B3"/>
    <w:rsid w:val="003C2FC0"/>
    <w:rsid w:val="003C4E14"/>
    <w:rsid w:val="003D4F7A"/>
    <w:rsid w:val="003D6593"/>
    <w:rsid w:val="003D6849"/>
    <w:rsid w:val="003D6A18"/>
    <w:rsid w:val="003E02F2"/>
    <w:rsid w:val="003E34C6"/>
    <w:rsid w:val="003E35B5"/>
    <w:rsid w:val="003E53FF"/>
    <w:rsid w:val="003E686A"/>
    <w:rsid w:val="003E704E"/>
    <w:rsid w:val="003F07E2"/>
    <w:rsid w:val="003F487B"/>
    <w:rsid w:val="003F533E"/>
    <w:rsid w:val="00401979"/>
    <w:rsid w:val="00403292"/>
    <w:rsid w:val="00407B3F"/>
    <w:rsid w:val="00420C6B"/>
    <w:rsid w:val="00421C82"/>
    <w:rsid w:val="0043154C"/>
    <w:rsid w:val="0043183D"/>
    <w:rsid w:val="004373A3"/>
    <w:rsid w:val="00460E0F"/>
    <w:rsid w:val="00462F5A"/>
    <w:rsid w:val="00463CC3"/>
    <w:rsid w:val="00464E3F"/>
    <w:rsid w:val="0046575A"/>
    <w:rsid w:val="00465D67"/>
    <w:rsid w:val="004727C9"/>
    <w:rsid w:val="00474C2F"/>
    <w:rsid w:val="00477C94"/>
    <w:rsid w:val="0048329A"/>
    <w:rsid w:val="004848A0"/>
    <w:rsid w:val="00484969"/>
    <w:rsid w:val="00485E04"/>
    <w:rsid w:val="004871BC"/>
    <w:rsid w:val="00487A36"/>
    <w:rsid w:val="0049182F"/>
    <w:rsid w:val="00496262"/>
    <w:rsid w:val="004A5474"/>
    <w:rsid w:val="004B6152"/>
    <w:rsid w:val="004B7DF5"/>
    <w:rsid w:val="004C0560"/>
    <w:rsid w:val="004C1133"/>
    <w:rsid w:val="004C1E9C"/>
    <w:rsid w:val="004C1F98"/>
    <w:rsid w:val="004C56D2"/>
    <w:rsid w:val="004D59CC"/>
    <w:rsid w:val="004D631D"/>
    <w:rsid w:val="004E0F0B"/>
    <w:rsid w:val="004E0FEB"/>
    <w:rsid w:val="004E1DF0"/>
    <w:rsid w:val="004E345B"/>
    <w:rsid w:val="004E76E3"/>
    <w:rsid w:val="004F1ED7"/>
    <w:rsid w:val="004F378D"/>
    <w:rsid w:val="0050234D"/>
    <w:rsid w:val="00503575"/>
    <w:rsid w:val="0050789F"/>
    <w:rsid w:val="00512286"/>
    <w:rsid w:val="0051247B"/>
    <w:rsid w:val="005144E5"/>
    <w:rsid w:val="00515BBF"/>
    <w:rsid w:val="00520829"/>
    <w:rsid w:val="005254F3"/>
    <w:rsid w:val="00535447"/>
    <w:rsid w:val="00540A0D"/>
    <w:rsid w:val="0054126E"/>
    <w:rsid w:val="00543808"/>
    <w:rsid w:val="0054708B"/>
    <w:rsid w:val="00547313"/>
    <w:rsid w:val="00550FBB"/>
    <w:rsid w:val="0055325C"/>
    <w:rsid w:val="00555D58"/>
    <w:rsid w:val="0056094A"/>
    <w:rsid w:val="00561382"/>
    <w:rsid w:val="00570871"/>
    <w:rsid w:val="00573734"/>
    <w:rsid w:val="005739B6"/>
    <w:rsid w:val="00586D9C"/>
    <w:rsid w:val="00590F33"/>
    <w:rsid w:val="00592A16"/>
    <w:rsid w:val="00593AFB"/>
    <w:rsid w:val="005943B5"/>
    <w:rsid w:val="00594A0E"/>
    <w:rsid w:val="005A3DD3"/>
    <w:rsid w:val="005A5F79"/>
    <w:rsid w:val="005B4AC4"/>
    <w:rsid w:val="005B562D"/>
    <w:rsid w:val="005B5D3E"/>
    <w:rsid w:val="005B7729"/>
    <w:rsid w:val="005C534D"/>
    <w:rsid w:val="005C535C"/>
    <w:rsid w:val="005D0D7B"/>
    <w:rsid w:val="005D133C"/>
    <w:rsid w:val="005D1D08"/>
    <w:rsid w:val="005D5DD1"/>
    <w:rsid w:val="005D6176"/>
    <w:rsid w:val="005E2F8D"/>
    <w:rsid w:val="005E3BD0"/>
    <w:rsid w:val="005E7F2F"/>
    <w:rsid w:val="005F1B39"/>
    <w:rsid w:val="005F4F7C"/>
    <w:rsid w:val="005F5737"/>
    <w:rsid w:val="00604FDD"/>
    <w:rsid w:val="0062033B"/>
    <w:rsid w:val="0062065D"/>
    <w:rsid w:val="0062108D"/>
    <w:rsid w:val="006222B7"/>
    <w:rsid w:val="00631EA0"/>
    <w:rsid w:val="00636ABD"/>
    <w:rsid w:val="0064525A"/>
    <w:rsid w:val="0066048A"/>
    <w:rsid w:val="00662CE8"/>
    <w:rsid w:val="006730CE"/>
    <w:rsid w:val="00673494"/>
    <w:rsid w:val="00677839"/>
    <w:rsid w:val="00680BEB"/>
    <w:rsid w:val="006823A6"/>
    <w:rsid w:val="00687E64"/>
    <w:rsid w:val="0069159D"/>
    <w:rsid w:val="00692651"/>
    <w:rsid w:val="006A1338"/>
    <w:rsid w:val="006A2310"/>
    <w:rsid w:val="006A6AAC"/>
    <w:rsid w:val="006A6AEF"/>
    <w:rsid w:val="006B1007"/>
    <w:rsid w:val="006B1179"/>
    <w:rsid w:val="006B39EF"/>
    <w:rsid w:val="006B4CAC"/>
    <w:rsid w:val="006B7726"/>
    <w:rsid w:val="006C41AA"/>
    <w:rsid w:val="006D1F46"/>
    <w:rsid w:val="006D2B40"/>
    <w:rsid w:val="006D3959"/>
    <w:rsid w:val="006E04E9"/>
    <w:rsid w:val="006E0C80"/>
    <w:rsid w:val="006F05A6"/>
    <w:rsid w:val="006F7367"/>
    <w:rsid w:val="00704520"/>
    <w:rsid w:val="00705E91"/>
    <w:rsid w:val="007064AB"/>
    <w:rsid w:val="007102C9"/>
    <w:rsid w:val="00712D8F"/>
    <w:rsid w:val="0071343A"/>
    <w:rsid w:val="00714ABA"/>
    <w:rsid w:val="0071532B"/>
    <w:rsid w:val="00717082"/>
    <w:rsid w:val="00717BC3"/>
    <w:rsid w:val="00720901"/>
    <w:rsid w:val="00722F26"/>
    <w:rsid w:val="00723AF7"/>
    <w:rsid w:val="00723C4F"/>
    <w:rsid w:val="00726C13"/>
    <w:rsid w:val="00731A4E"/>
    <w:rsid w:val="0073206A"/>
    <w:rsid w:val="0073580E"/>
    <w:rsid w:val="00750F51"/>
    <w:rsid w:val="007524A4"/>
    <w:rsid w:val="00757DE9"/>
    <w:rsid w:val="00761AD0"/>
    <w:rsid w:val="00763103"/>
    <w:rsid w:val="00763BAC"/>
    <w:rsid w:val="00767E08"/>
    <w:rsid w:val="0077219A"/>
    <w:rsid w:val="00775B55"/>
    <w:rsid w:val="00775C59"/>
    <w:rsid w:val="00781C32"/>
    <w:rsid w:val="00783AB8"/>
    <w:rsid w:val="00790188"/>
    <w:rsid w:val="00795A8E"/>
    <w:rsid w:val="007A20BD"/>
    <w:rsid w:val="007A2FA6"/>
    <w:rsid w:val="007A52EC"/>
    <w:rsid w:val="007A669B"/>
    <w:rsid w:val="007A70E9"/>
    <w:rsid w:val="007A7A40"/>
    <w:rsid w:val="007B1877"/>
    <w:rsid w:val="007C6C9C"/>
    <w:rsid w:val="007C6ED8"/>
    <w:rsid w:val="007D4062"/>
    <w:rsid w:val="007D5C68"/>
    <w:rsid w:val="007D6658"/>
    <w:rsid w:val="007E2702"/>
    <w:rsid w:val="007E7EBE"/>
    <w:rsid w:val="007F5442"/>
    <w:rsid w:val="007F7230"/>
    <w:rsid w:val="007F74D1"/>
    <w:rsid w:val="007F7726"/>
    <w:rsid w:val="00802E7F"/>
    <w:rsid w:val="00846F3C"/>
    <w:rsid w:val="00866B51"/>
    <w:rsid w:val="008678C2"/>
    <w:rsid w:val="008707B8"/>
    <w:rsid w:val="00875CA7"/>
    <w:rsid w:val="0087706E"/>
    <w:rsid w:val="0087770A"/>
    <w:rsid w:val="00880EC8"/>
    <w:rsid w:val="00882840"/>
    <w:rsid w:val="00883EB5"/>
    <w:rsid w:val="00884AB6"/>
    <w:rsid w:val="00886B07"/>
    <w:rsid w:val="00886F1D"/>
    <w:rsid w:val="0089059C"/>
    <w:rsid w:val="00893AE8"/>
    <w:rsid w:val="00896450"/>
    <w:rsid w:val="008977DA"/>
    <w:rsid w:val="008A34BA"/>
    <w:rsid w:val="008B0EBD"/>
    <w:rsid w:val="008B5DE9"/>
    <w:rsid w:val="008C05A3"/>
    <w:rsid w:val="008C0CD1"/>
    <w:rsid w:val="008C50DD"/>
    <w:rsid w:val="008C5990"/>
    <w:rsid w:val="008E12B0"/>
    <w:rsid w:val="008F07B9"/>
    <w:rsid w:val="008F36B7"/>
    <w:rsid w:val="008F49EE"/>
    <w:rsid w:val="008F7FC2"/>
    <w:rsid w:val="00901973"/>
    <w:rsid w:val="009032C7"/>
    <w:rsid w:val="00903C4B"/>
    <w:rsid w:val="00904331"/>
    <w:rsid w:val="009062DF"/>
    <w:rsid w:val="00907B81"/>
    <w:rsid w:val="00910803"/>
    <w:rsid w:val="00911C82"/>
    <w:rsid w:val="00914695"/>
    <w:rsid w:val="00935090"/>
    <w:rsid w:val="00943E8B"/>
    <w:rsid w:val="00947E20"/>
    <w:rsid w:val="00950EC7"/>
    <w:rsid w:val="00951B5E"/>
    <w:rsid w:val="00956EBD"/>
    <w:rsid w:val="009573C5"/>
    <w:rsid w:val="009608A8"/>
    <w:rsid w:val="00981CA3"/>
    <w:rsid w:val="0098608B"/>
    <w:rsid w:val="009925A9"/>
    <w:rsid w:val="00993FA7"/>
    <w:rsid w:val="009940B8"/>
    <w:rsid w:val="0099510B"/>
    <w:rsid w:val="009B7A42"/>
    <w:rsid w:val="009C11B1"/>
    <w:rsid w:val="009C48EC"/>
    <w:rsid w:val="009D2E7D"/>
    <w:rsid w:val="009D602B"/>
    <w:rsid w:val="009D7121"/>
    <w:rsid w:val="009E088B"/>
    <w:rsid w:val="009E2E66"/>
    <w:rsid w:val="009E7B49"/>
    <w:rsid w:val="009F08CE"/>
    <w:rsid w:val="009F2AFB"/>
    <w:rsid w:val="00A02215"/>
    <w:rsid w:val="00A02631"/>
    <w:rsid w:val="00A02C15"/>
    <w:rsid w:val="00A101B2"/>
    <w:rsid w:val="00A11529"/>
    <w:rsid w:val="00A1706E"/>
    <w:rsid w:val="00A20C1C"/>
    <w:rsid w:val="00A25244"/>
    <w:rsid w:val="00A25871"/>
    <w:rsid w:val="00A33ADF"/>
    <w:rsid w:val="00A35F6E"/>
    <w:rsid w:val="00A40F5D"/>
    <w:rsid w:val="00A432ED"/>
    <w:rsid w:val="00A443F5"/>
    <w:rsid w:val="00A5089B"/>
    <w:rsid w:val="00A53D24"/>
    <w:rsid w:val="00A631D1"/>
    <w:rsid w:val="00A634A2"/>
    <w:rsid w:val="00A71184"/>
    <w:rsid w:val="00A72C75"/>
    <w:rsid w:val="00A7421E"/>
    <w:rsid w:val="00A83815"/>
    <w:rsid w:val="00A83D2A"/>
    <w:rsid w:val="00A865E9"/>
    <w:rsid w:val="00AA37DB"/>
    <w:rsid w:val="00AA480D"/>
    <w:rsid w:val="00AB2760"/>
    <w:rsid w:val="00AB46E9"/>
    <w:rsid w:val="00AB51E3"/>
    <w:rsid w:val="00AC3825"/>
    <w:rsid w:val="00AD7139"/>
    <w:rsid w:val="00AD7324"/>
    <w:rsid w:val="00AE0CDC"/>
    <w:rsid w:val="00AE42AB"/>
    <w:rsid w:val="00AF291B"/>
    <w:rsid w:val="00AF5E49"/>
    <w:rsid w:val="00AF70B7"/>
    <w:rsid w:val="00B018F0"/>
    <w:rsid w:val="00B048D1"/>
    <w:rsid w:val="00B07A47"/>
    <w:rsid w:val="00B16F1C"/>
    <w:rsid w:val="00B27139"/>
    <w:rsid w:val="00B271F6"/>
    <w:rsid w:val="00B32020"/>
    <w:rsid w:val="00B3658E"/>
    <w:rsid w:val="00B40D52"/>
    <w:rsid w:val="00B448D3"/>
    <w:rsid w:val="00B44C62"/>
    <w:rsid w:val="00B44E46"/>
    <w:rsid w:val="00B5121C"/>
    <w:rsid w:val="00B70333"/>
    <w:rsid w:val="00B76460"/>
    <w:rsid w:val="00B8294A"/>
    <w:rsid w:val="00B839B9"/>
    <w:rsid w:val="00B85405"/>
    <w:rsid w:val="00B91BB8"/>
    <w:rsid w:val="00B93E94"/>
    <w:rsid w:val="00BA2DB9"/>
    <w:rsid w:val="00BA6D0A"/>
    <w:rsid w:val="00BA7B32"/>
    <w:rsid w:val="00BB166E"/>
    <w:rsid w:val="00BB1890"/>
    <w:rsid w:val="00BB3227"/>
    <w:rsid w:val="00BB51F5"/>
    <w:rsid w:val="00BB7269"/>
    <w:rsid w:val="00BC1C9D"/>
    <w:rsid w:val="00BC24E1"/>
    <w:rsid w:val="00BC59EE"/>
    <w:rsid w:val="00BD07F5"/>
    <w:rsid w:val="00BD12D5"/>
    <w:rsid w:val="00BD4413"/>
    <w:rsid w:val="00BD5234"/>
    <w:rsid w:val="00BD5FAF"/>
    <w:rsid w:val="00BE2CA6"/>
    <w:rsid w:val="00BF3550"/>
    <w:rsid w:val="00BF4B26"/>
    <w:rsid w:val="00BF4C1C"/>
    <w:rsid w:val="00BF55EA"/>
    <w:rsid w:val="00C05A21"/>
    <w:rsid w:val="00C07FED"/>
    <w:rsid w:val="00C11289"/>
    <w:rsid w:val="00C13068"/>
    <w:rsid w:val="00C23ADE"/>
    <w:rsid w:val="00C27118"/>
    <w:rsid w:val="00C307D6"/>
    <w:rsid w:val="00C36C1D"/>
    <w:rsid w:val="00C4241F"/>
    <w:rsid w:val="00C462C7"/>
    <w:rsid w:val="00C514C6"/>
    <w:rsid w:val="00C57136"/>
    <w:rsid w:val="00C61226"/>
    <w:rsid w:val="00C62E42"/>
    <w:rsid w:val="00C64216"/>
    <w:rsid w:val="00C7669A"/>
    <w:rsid w:val="00C91316"/>
    <w:rsid w:val="00C92964"/>
    <w:rsid w:val="00C9581E"/>
    <w:rsid w:val="00C96A39"/>
    <w:rsid w:val="00C97E42"/>
    <w:rsid w:val="00CA1F5D"/>
    <w:rsid w:val="00CB1D16"/>
    <w:rsid w:val="00CB5045"/>
    <w:rsid w:val="00CB5D20"/>
    <w:rsid w:val="00CB7C99"/>
    <w:rsid w:val="00CC2637"/>
    <w:rsid w:val="00CC3ABC"/>
    <w:rsid w:val="00CD0DD1"/>
    <w:rsid w:val="00CD25FA"/>
    <w:rsid w:val="00CD4CAA"/>
    <w:rsid w:val="00CD5A3E"/>
    <w:rsid w:val="00CD7113"/>
    <w:rsid w:val="00CE0D42"/>
    <w:rsid w:val="00CE5F1C"/>
    <w:rsid w:val="00CE7A8B"/>
    <w:rsid w:val="00CF2983"/>
    <w:rsid w:val="00CF330B"/>
    <w:rsid w:val="00CF3E71"/>
    <w:rsid w:val="00D0061D"/>
    <w:rsid w:val="00D056CA"/>
    <w:rsid w:val="00D13201"/>
    <w:rsid w:val="00D24CC8"/>
    <w:rsid w:val="00D25850"/>
    <w:rsid w:val="00D2601E"/>
    <w:rsid w:val="00D266CE"/>
    <w:rsid w:val="00D43403"/>
    <w:rsid w:val="00D44BB1"/>
    <w:rsid w:val="00D5526B"/>
    <w:rsid w:val="00D56140"/>
    <w:rsid w:val="00D62D7C"/>
    <w:rsid w:val="00D6746D"/>
    <w:rsid w:val="00D73299"/>
    <w:rsid w:val="00D81B16"/>
    <w:rsid w:val="00D8561F"/>
    <w:rsid w:val="00D85C68"/>
    <w:rsid w:val="00D90FBA"/>
    <w:rsid w:val="00D93BD5"/>
    <w:rsid w:val="00D95259"/>
    <w:rsid w:val="00DA1EFA"/>
    <w:rsid w:val="00DA2813"/>
    <w:rsid w:val="00DA516C"/>
    <w:rsid w:val="00DB1D00"/>
    <w:rsid w:val="00DB3BE1"/>
    <w:rsid w:val="00DB48E3"/>
    <w:rsid w:val="00DB4FEE"/>
    <w:rsid w:val="00DB50E9"/>
    <w:rsid w:val="00DC1511"/>
    <w:rsid w:val="00DC23A0"/>
    <w:rsid w:val="00DC2B49"/>
    <w:rsid w:val="00DD1196"/>
    <w:rsid w:val="00DE0BED"/>
    <w:rsid w:val="00DF4078"/>
    <w:rsid w:val="00E01816"/>
    <w:rsid w:val="00E047A1"/>
    <w:rsid w:val="00E21C6B"/>
    <w:rsid w:val="00E33A5C"/>
    <w:rsid w:val="00E3744B"/>
    <w:rsid w:val="00E37A85"/>
    <w:rsid w:val="00E45330"/>
    <w:rsid w:val="00E45607"/>
    <w:rsid w:val="00E462F8"/>
    <w:rsid w:val="00E46E74"/>
    <w:rsid w:val="00E60841"/>
    <w:rsid w:val="00E61D69"/>
    <w:rsid w:val="00E73FC3"/>
    <w:rsid w:val="00E90280"/>
    <w:rsid w:val="00E917E3"/>
    <w:rsid w:val="00E91B69"/>
    <w:rsid w:val="00EA0CBE"/>
    <w:rsid w:val="00EA2867"/>
    <w:rsid w:val="00EA3BC9"/>
    <w:rsid w:val="00EA7F91"/>
    <w:rsid w:val="00EB039D"/>
    <w:rsid w:val="00EB115B"/>
    <w:rsid w:val="00EB29A8"/>
    <w:rsid w:val="00EB7503"/>
    <w:rsid w:val="00EC0086"/>
    <w:rsid w:val="00EC32A0"/>
    <w:rsid w:val="00EC6C02"/>
    <w:rsid w:val="00ED0264"/>
    <w:rsid w:val="00ED637B"/>
    <w:rsid w:val="00EE6A79"/>
    <w:rsid w:val="00EF1AE5"/>
    <w:rsid w:val="00EF247D"/>
    <w:rsid w:val="00EF34A1"/>
    <w:rsid w:val="00EF447E"/>
    <w:rsid w:val="00EF56F6"/>
    <w:rsid w:val="00EF77BB"/>
    <w:rsid w:val="00F14B13"/>
    <w:rsid w:val="00F159C6"/>
    <w:rsid w:val="00F15B5A"/>
    <w:rsid w:val="00F17977"/>
    <w:rsid w:val="00F224F2"/>
    <w:rsid w:val="00F254E3"/>
    <w:rsid w:val="00F25511"/>
    <w:rsid w:val="00F25D39"/>
    <w:rsid w:val="00F25FB4"/>
    <w:rsid w:val="00F2671F"/>
    <w:rsid w:val="00F30B99"/>
    <w:rsid w:val="00F34060"/>
    <w:rsid w:val="00F40F77"/>
    <w:rsid w:val="00F41BF9"/>
    <w:rsid w:val="00F44DAA"/>
    <w:rsid w:val="00F44F8E"/>
    <w:rsid w:val="00F46B6E"/>
    <w:rsid w:val="00F46F20"/>
    <w:rsid w:val="00F57F34"/>
    <w:rsid w:val="00F6490D"/>
    <w:rsid w:val="00F7550E"/>
    <w:rsid w:val="00F80136"/>
    <w:rsid w:val="00F97BE2"/>
    <w:rsid w:val="00FA161E"/>
    <w:rsid w:val="00FA1A01"/>
    <w:rsid w:val="00FA5193"/>
    <w:rsid w:val="00FA5A03"/>
    <w:rsid w:val="00FA7C88"/>
    <w:rsid w:val="00FB315B"/>
    <w:rsid w:val="00FB332C"/>
    <w:rsid w:val="00FB584B"/>
    <w:rsid w:val="00FC05B8"/>
    <w:rsid w:val="00FD0813"/>
    <w:rsid w:val="00FE2CCA"/>
    <w:rsid w:val="00FE32B5"/>
    <w:rsid w:val="00FE454C"/>
    <w:rsid w:val="00FF6484"/>
    <w:rsid w:val="00FF7D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2CDC91C"/>
  <w15:docId w15:val="{B679C5B9-8C85-4655-8FEC-CD1DECE039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uiPriority w:val="1"/>
    <w:qFormat/>
    <w:rsid w:val="003C2FC0"/>
    <w:rPr>
      <w:rFonts w:ascii="Times New Roman" w:eastAsia="Times New Roman" w:hAnsi="Times New Roman" w:cs="Times New Roman"/>
      <w:lang w:val="it-IT" w:eastAsia="it-IT" w:bidi="it-IT"/>
    </w:rPr>
  </w:style>
  <w:style w:type="paragraph" w:styleId="Titolo1">
    <w:name w:val="heading 1"/>
    <w:basedOn w:val="Normale"/>
    <w:uiPriority w:val="1"/>
    <w:qFormat/>
    <w:rsid w:val="003C2FC0"/>
    <w:pPr>
      <w:ind w:left="2295" w:right="2001"/>
      <w:jc w:val="center"/>
      <w:outlineLvl w:val="0"/>
    </w:pPr>
    <w:rPr>
      <w:b/>
      <w:bCs/>
      <w:sz w:val="24"/>
      <w:szCs w:val="24"/>
    </w:rPr>
  </w:style>
  <w:style w:type="paragraph" w:styleId="Titolo2">
    <w:name w:val="heading 2"/>
    <w:basedOn w:val="Normale"/>
    <w:uiPriority w:val="1"/>
    <w:qFormat/>
    <w:rsid w:val="003C2FC0"/>
    <w:pPr>
      <w:ind w:left="435"/>
      <w:outlineLvl w:val="1"/>
    </w:pPr>
    <w:rPr>
      <w:b/>
      <w:b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3C2FC0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uiPriority w:val="1"/>
    <w:qFormat/>
    <w:rsid w:val="003C2FC0"/>
  </w:style>
  <w:style w:type="paragraph" w:styleId="Paragrafoelenco">
    <w:name w:val="List Paragraph"/>
    <w:basedOn w:val="Normale"/>
    <w:uiPriority w:val="1"/>
    <w:qFormat/>
    <w:rsid w:val="003C2FC0"/>
    <w:pPr>
      <w:ind w:left="1156" w:hanging="360"/>
    </w:pPr>
  </w:style>
  <w:style w:type="paragraph" w:customStyle="1" w:styleId="TableParagraph">
    <w:name w:val="Table Paragraph"/>
    <w:basedOn w:val="Normale"/>
    <w:uiPriority w:val="1"/>
    <w:qFormat/>
    <w:rsid w:val="003C2FC0"/>
    <w:pPr>
      <w:ind w:left="6"/>
    </w:pPr>
  </w:style>
  <w:style w:type="character" w:styleId="Collegamentoipertestuale">
    <w:name w:val="Hyperlink"/>
    <w:basedOn w:val="Carpredefinitoparagrafo"/>
    <w:uiPriority w:val="99"/>
    <w:unhideWhenUsed/>
    <w:rsid w:val="00D25850"/>
    <w:rPr>
      <w:color w:val="0000FF" w:themeColor="hyperlink"/>
      <w:u w:val="single"/>
    </w:rPr>
  </w:style>
  <w:style w:type="table" w:styleId="Grigliatabella">
    <w:name w:val="Table Grid"/>
    <w:basedOn w:val="Tabellanormale"/>
    <w:uiPriority w:val="39"/>
    <w:rsid w:val="00795A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commento">
    <w:name w:val="annotation reference"/>
    <w:basedOn w:val="Carpredefinitoparagrafo"/>
    <w:uiPriority w:val="99"/>
    <w:semiHidden/>
    <w:unhideWhenUsed/>
    <w:rsid w:val="00535447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535447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535447"/>
    <w:rPr>
      <w:rFonts w:ascii="Times New Roman" w:eastAsia="Times New Roman" w:hAnsi="Times New Roman" w:cs="Times New Roman"/>
      <w:sz w:val="20"/>
      <w:szCs w:val="20"/>
      <w:lang w:val="it-IT" w:eastAsia="it-IT" w:bidi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35447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535447"/>
    <w:rPr>
      <w:rFonts w:ascii="Times New Roman" w:eastAsia="Times New Roman" w:hAnsi="Times New Roman" w:cs="Times New Roman"/>
      <w:b/>
      <w:bCs/>
      <w:sz w:val="20"/>
      <w:szCs w:val="20"/>
      <w:lang w:val="it-IT" w:eastAsia="it-IT" w:bidi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535447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535447"/>
    <w:rPr>
      <w:rFonts w:ascii="Tahoma" w:eastAsia="Times New Roman" w:hAnsi="Tahoma" w:cs="Tahoma"/>
      <w:sz w:val="16"/>
      <w:szCs w:val="16"/>
      <w:lang w:val="it-IT" w:eastAsia="it-IT" w:bidi="it-IT"/>
    </w:rPr>
  </w:style>
  <w:style w:type="paragraph" w:customStyle="1" w:styleId="Default">
    <w:name w:val="Default"/>
    <w:rsid w:val="003E704E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  <w:lang w:val="it-IT"/>
    </w:rPr>
  </w:style>
  <w:style w:type="paragraph" w:styleId="Intestazione">
    <w:name w:val="header"/>
    <w:basedOn w:val="Normale"/>
    <w:link w:val="IntestazioneCarattere"/>
    <w:uiPriority w:val="99"/>
    <w:unhideWhenUsed/>
    <w:rsid w:val="00AF70B7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F70B7"/>
    <w:rPr>
      <w:rFonts w:ascii="Times New Roman" w:eastAsia="Times New Roman" w:hAnsi="Times New Roman" w:cs="Times New Roman"/>
      <w:lang w:val="it-IT" w:eastAsia="it-IT" w:bidi="it-IT"/>
    </w:rPr>
  </w:style>
  <w:style w:type="paragraph" w:styleId="Pidipagina">
    <w:name w:val="footer"/>
    <w:basedOn w:val="Normale"/>
    <w:link w:val="PidipaginaCarattere"/>
    <w:uiPriority w:val="99"/>
    <w:unhideWhenUsed/>
    <w:rsid w:val="00AF70B7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F70B7"/>
    <w:rPr>
      <w:rFonts w:ascii="Times New Roman" w:eastAsia="Times New Roman" w:hAnsi="Times New Roman" w:cs="Times New Roman"/>
      <w:lang w:val="it-IT" w:eastAsia="it-IT" w:bidi="it-IT"/>
    </w:rPr>
  </w:style>
  <w:style w:type="paragraph" w:customStyle="1" w:styleId="UnipdDecreta">
    <w:name w:val="Unipd Decreta"/>
    <w:basedOn w:val="Normale"/>
    <w:rsid w:val="00520829"/>
    <w:pPr>
      <w:widowControl/>
      <w:autoSpaceDE/>
      <w:autoSpaceDN/>
      <w:jc w:val="center"/>
    </w:pPr>
    <w:rPr>
      <w:rFonts w:ascii="Arial" w:hAnsi="Arial" w:cs="Arial"/>
      <w:b/>
      <w:lang w:bidi="ar-SA"/>
    </w:rPr>
  </w:style>
  <w:style w:type="character" w:customStyle="1" w:styleId="Corpodeltesto">
    <w:name w:val="Corpo del testo_"/>
    <w:basedOn w:val="Carpredefinitoparagrafo"/>
    <w:link w:val="Corpodeltesto0"/>
    <w:rsid w:val="00883EB5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Corpodeltesto0">
    <w:name w:val="Corpo del testo"/>
    <w:basedOn w:val="Normale"/>
    <w:link w:val="Corpodeltesto"/>
    <w:rsid w:val="00883EB5"/>
    <w:pPr>
      <w:shd w:val="clear" w:color="auto" w:fill="FFFFFF"/>
      <w:autoSpaceDE/>
      <w:autoSpaceDN/>
      <w:spacing w:after="180"/>
    </w:pPr>
    <w:rPr>
      <w:lang w:val="en-US" w:eastAsia="en-US" w:bidi="ar-SA"/>
    </w:rPr>
  </w:style>
  <w:style w:type="paragraph" w:styleId="Revisione">
    <w:name w:val="Revision"/>
    <w:hidden/>
    <w:uiPriority w:val="99"/>
    <w:semiHidden/>
    <w:rsid w:val="00BC24E1"/>
    <w:pPr>
      <w:widowControl/>
      <w:autoSpaceDE/>
      <w:autoSpaceDN/>
    </w:pPr>
    <w:rPr>
      <w:rFonts w:ascii="Times New Roman" w:eastAsia="Times New Roman" w:hAnsi="Times New Roman" w:cs="Times New Roman"/>
      <w:lang w:val="it-IT" w:eastAsia="it-IT" w:bidi="it-IT"/>
    </w:rPr>
  </w:style>
  <w:style w:type="character" w:styleId="Menzionenonrisolta">
    <w:name w:val="Unresolved Mention"/>
    <w:basedOn w:val="Carpredefinitoparagrafo"/>
    <w:uiPriority w:val="99"/>
    <w:semiHidden/>
    <w:unhideWhenUsed/>
    <w:rsid w:val="008828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651AB8-52E0-49DB-AEEB-4947BED624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60</Words>
  <Characters>2923</Characters>
  <Application>Microsoft Office Word</Application>
  <DocSecurity>0</DocSecurity>
  <Lines>96</Lines>
  <Paragraphs>3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ta</dc:creator>
  <cp:keywords/>
  <dc:description/>
  <cp:lastModifiedBy>Claudia Pagano</cp:lastModifiedBy>
  <cp:revision>4</cp:revision>
  <cp:lastPrinted>2026-01-14T13:16:00Z</cp:lastPrinted>
  <dcterms:created xsi:type="dcterms:W3CDTF">2026-01-14T16:23:00Z</dcterms:created>
  <dcterms:modified xsi:type="dcterms:W3CDTF">2026-01-15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21T00:00:00Z</vt:filetime>
  </property>
  <property fmtid="{D5CDD505-2E9C-101B-9397-08002B2CF9AE}" pid="3" name="Creator">
    <vt:lpwstr>Writer</vt:lpwstr>
  </property>
  <property fmtid="{D5CDD505-2E9C-101B-9397-08002B2CF9AE}" pid="4" name="LastSaved">
    <vt:filetime>2019-03-01T00:00:00Z</vt:filetime>
  </property>
</Properties>
</file>